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1CF5B7" w14:textId="77777777" w:rsidR="00D12E8C" w:rsidRDefault="00834916">
      <w:bookmarkStart w:id="0" w:name="_GoBack"/>
      <w:bookmarkEnd w:id="0"/>
      <w:r>
        <w:t>Home</w:t>
      </w:r>
    </w:p>
    <w:p w14:paraId="290B3663" w14:textId="77777777" w:rsidR="00834916" w:rsidRDefault="00834916">
      <w:r>
        <w:t>System</w:t>
      </w:r>
    </w:p>
    <w:p w14:paraId="2E3243B1" w14:textId="77777777" w:rsidR="00834916" w:rsidRDefault="00834916">
      <w:r>
        <w:t>Security</w:t>
      </w:r>
    </w:p>
    <w:p w14:paraId="595B9AF7" w14:textId="77777777" w:rsidR="00834916" w:rsidRDefault="00834916">
      <w:r>
        <w:t>HR Setting</w:t>
      </w:r>
    </w:p>
    <w:p w14:paraId="2A54E261" w14:textId="77777777" w:rsidR="00834916" w:rsidRDefault="00834916">
      <w:r>
        <w:t>HR Entry</w:t>
      </w:r>
    </w:p>
    <w:p w14:paraId="157D6541" w14:textId="77777777" w:rsidR="00834916" w:rsidRDefault="00834916">
      <w:r>
        <w:t>HR transactions</w:t>
      </w:r>
    </w:p>
    <w:p w14:paraId="06A22311" w14:textId="77777777" w:rsidR="00834916" w:rsidRDefault="00834916">
      <w:r>
        <w:t>HR Reports</w:t>
      </w:r>
    </w:p>
    <w:p w14:paraId="1527FC59" w14:textId="77777777" w:rsidR="00834916" w:rsidRDefault="00834916">
      <w:r>
        <w:t>Help</w:t>
      </w:r>
    </w:p>
    <w:p w14:paraId="3A08AC83" w14:textId="77777777" w:rsidR="00834916" w:rsidRDefault="00834916">
      <w:r>
        <w:t>Password</w:t>
      </w:r>
    </w:p>
    <w:p w14:paraId="79CEF0AF" w14:textId="77777777" w:rsidR="00834916" w:rsidRDefault="00834916"/>
    <w:p w14:paraId="12F45446" w14:textId="77777777" w:rsidR="001A1999" w:rsidRPr="008E104A" w:rsidRDefault="001A1999">
      <w:pPr>
        <w:rPr>
          <w:b/>
          <w:sz w:val="24"/>
        </w:rPr>
      </w:pPr>
      <w:r w:rsidRPr="008E104A">
        <w:rPr>
          <w:b/>
          <w:sz w:val="24"/>
        </w:rPr>
        <w:t>System</w:t>
      </w:r>
    </w:p>
    <w:p w14:paraId="4251CE15" w14:textId="77777777" w:rsidR="001A1999" w:rsidRDefault="001A1999">
      <w:r>
        <w:t>Main Menu</w:t>
      </w:r>
    </w:p>
    <w:p w14:paraId="575BCE80" w14:textId="77777777" w:rsidR="001A1999" w:rsidRDefault="001A1999">
      <w:r>
        <w:t>Users Page</w:t>
      </w:r>
    </w:p>
    <w:p w14:paraId="780DDA4A" w14:textId="77777777" w:rsidR="001A1999" w:rsidRDefault="001A1999">
      <w:r>
        <w:t>Company Menu Access</w:t>
      </w:r>
    </w:p>
    <w:p w14:paraId="467C4843" w14:textId="77777777" w:rsidR="001A1999" w:rsidRDefault="001A1999">
      <w:r>
        <w:t>Company Sub Menu Access</w:t>
      </w:r>
    </w:p>
    <w:p w14:paraId="28ED0417" w14:textId="77777777" w:rsidR="008E104A" w:rsidRDefault="008E104A"/>
    <w:p w14:paraId="27C2A05A" w14:textId="77777777" w:rsidR="008E104A" w:rsidRDefault="008E104A" w:rsidP="008E104A">
      <w:pPr>
        <w:rPr>
          <w:b/>
          <w:sz w:val="24"/>
        </w:rPr>
      </w:pPr>
      <w:r>
        <w:rPr>
          <w:b/>
          <w:sz w:val="24"/>
        </w:rPr>
        <w:t>Security</w:t>
      </w:r>
    </w:p>
    <w:p w14:paraId="708E66CC" w14:textId="77777777" w:rsidR="008E104A" w:rsidRDefault="008E104A" w:rsidP="008E104A">
      <w:r>
        <w:t>Users Creation</w:t>
      </w:r>
    </w:p>
    <w:p w14:paraId="220A929A" w14:textId="77777777" w:rsidR="008E104A" w:rsidRDefault="008E104A" w:rsidP="008E104A">
      <w:r>
        <w:t>SITE Creation</w:t>
      </w:r>
    </w:p>
    <w:p w14:paraId="0AA6E668" w14:textId="77777777" w:rsidR="008E104A" w:rsidRDefault="008E104A" w:rsidP="008E104A">
      <w:r>
        <w:t>Users Access</w:t>
      </w:r>
    </w:p>
    <w:p w14:paraId="3FE1C9B2" w14:textId="77777777" w:rsidR="008E104A" w:rsidRDefault="008E104A" w:rsidP="008E104A">
      <w:r>
        <w:t>Approve Type</w:t>
      </w:r>
    </w:p>
    <w:p w14:paraId="5403880E" w14:textId="77777777" w:rsidR="008E104A" w:rsidRDefault="008E104A" w:rsidP="008E104A">
      <w:r>
        <w:t>Approve User</w:t>
      </w:r>
    </w:p>
    <w:p w14:paraId="26876B7C" w14:textId="77777777" w:rsidR="00B94FDB" w:rsidRPr="00B94FDB" w:rsidRDefault="00B94FDB" w:rsidP="00B94FDB">
      <w:pPr>
        <w:rPr>
          <w:b/>
          <w:sz w:val="24"/>
        </w:rPr>
      </w:pPr>
      <w:r w:rsidRPr="00B94FDB">
        <w:rPr>
          <w:b/>
          <w:sz w:val="24"/>
        </w:rPr>
        <w:t>HR Setting</w:t>
      </w:r>
    </w:p>
    <w:p w14:paraId="34334B31" w14:textId="77777777" w:rsidR="008E104A" w:rsidRDefault="00B94FDB" w:rsidP="008E104A">
      <w:r>
        <w:t>Drop Down</w:t>
      </w:r>
    </w:p>
    <w:p w14:paraId="2ED853CB" w14:textId="77777777" w:rsidR="00B94FDB" w:rsidRDefault="0041189D" w:rsidP="008E104A">
      <w:r>
        <w:t>Line</w:t>
      </w:r>
    </w:p>
    <w:p w14:paraId="3C13670A" w14:textId="77777777" w:rsidR="0041189D" w:rsidRDefault="00944550" w:rsidP="008E104A">
      <w:r>
        <w:t>Grade Floor</w:t>
      </w:r>
    </w:p>
    <w:p w14:paraId="4F64D1BC" w14:textId="77777777" w:rsidR="00944550" w:rsidRDefault="00944550" w:rsidP="008E104A">
      <w:r>
        <w:t>Section</w:t>
      </w:r>
    </w:p>
    <w:p w14:paraId="69CEF0BC" w14:textId="77777777" w:rsidR="00944550" w:rsidRDefault="00944550" w:rsidP="008E104A">
      <w:r>
        <w:t>Shift</w:t>
      </w:r>
    </w:p>
    <w:p w14:paraId="42F65B86" w14:textId="77777777" w:rsidR="00944550" w:rsidRDefault="00944550" w:rsidP="008E104A">
      <w:r>
        <w:t>Department</w:t>
      </w:r>
    </w:p>
    <w:p w14:paraId="00220DDB" w14:textId="77777777" w:rsidR="00944550" w:rsidRDefault="00944550" w:rsidP="008E104A">
      <w:r>
        <w:lastRenderedPageBreak/>
        <w:t>Designation</w:t>
      </w:r>
    </w:p>
    <w:p w14:paraId="357A4CCC" w14:textId="77777777" w:rsidR="00944550" w:rsidRDefault="00944550" w:rsidP="008E104A">
      <w:r>
        <w:t>Allowance Type</w:t>
      </w:r>
    </w:p>
    <w:p w14:paraId="2FE0F778" w14:textId="77777777" w:rsidR="00944550" w:rsidRDefault="00944550" w:rsidP="008E104A">
      <w:r>
        <w:t>Asset Type</w:t>
      </w:r>
    </w:p>
    <w:p w14:paraId="648271C9" w14:textId="77777777" w:rsidR="00944550" w:rsidRDefault="00944550" w:rsidP="008E104A">
      <w:r>
        <w:t>Asset</w:t>
      </w:r>
    </w:p>
    <w:p w14:paraId="7B5418E3" w14:textId="77777777" w:rsidR="00944550" w:rsidRDefault="00944550" w:rsidP="008E104A">
      <w:r>
        <w:t>Document Category</w:t>
      </w:r>
    </w:p>
    <w:p w14:paraId="644BB9BE" w14:textId="77777777" w:rsidR="00944550" w:rsidRDefault="00944550" w:rsidP="008E104A">
      <w:r>
        <w:t>Holiday Type</w:t>
      </w:r>
    </w:p>
    <w:p w14:paraId="4821A2D6" w14:textId="77777777" w:rsidR="00944550" w:rsidRDefault="00944550" w:rsidP="008E104A">
      <w:r>
        <w:t>Incident Category</w:t>
      </w:r>
    </w:p>
    <w:p w14:paraId="4D70CC66" w14:textId="77777777" w:rsidR="00944550" w:rsidRDefault="00944550" w:rsidP="008E104A">
      <w:r>
        <w:t>Leave Category</w:t>
      </w:r>
    </w:p>
    <w:p w14:paraId="7B5E4B07" w14:textId="77777777" w:rsidR="00944550" w:rsidRDefault="00944550" w:rsidP="008E104A">
      <w:r>
        <w:t>Leave Sub-Category</w:t>
      </w:r>
    </w:p>
    <w:p w14:paraId="6B7153E9" w14:textId="77777777" w:rsidR="00944550" w:rsidRDefault="00AF51D1" w:rsidP="008E104A">
      <w:r>
        <w:t>TAX Type</w:t>
      </w:r>
    </w:p>
    <w:p w14:paraId="75AD01F6" w14:textId="77777777" w:rsidR="000077E7" w:rsidRPr="000077E7" w:rsidRDefault="000077E7" w:rsidP="000077E7">
      <w:pPr>
        <w:rPr>
          <w:b/>
          <w:sz w:val="24"/>
        </w:rPr>
      </w:pPr>
      <w:r w:rsidRPr="000077E7">
        <w:rPr>
          <w:b/>
          <w:sz w:val="24"/>
        </w:rPr>
        <w:t>HR Entry</w:t>
      </w:r>
    </w:p>
    <w:p w14:paraId="09311F00" w14:textId="77777777" w:rsidR="00AF51D1" w:rsidRDefault="00EE3C43" w:rsidP="008E104A">
      <w:r>
        <w:t>Employee</w:t>
      </w:r>
    </w:p>
    <w:p w14:paraId="3C7EF461" w14:textId="77777777" w:rsidR="00EE3C43" w:rsidRDefault="00EE3C43" w:rsidP="008E104A">
      <w:r>
        <w:t>New Employee</w:t>
      </w:r>
    </w:p>
    <w:p w14:paraId="6D71FB9C" w14:textId="77777777" w:rsidR="00EE3C43" w:rsidRDefault="00EE3C43" w:rsidP="008E104A">
      <w:r>
        <w:t>Loan Application</w:t>
      </w:r>
    </w:p>
    <w:p w14:paraId="48CE8FB9" w14:textId="77777777" w:rsidR="00EE3C43" w:rsidRDefault="00EE3C43" w:rsidP="008E104A">
      <w:r>
        <w:t>Loan Application/Approval</w:t>
      </w:r>
    </w:p>
    <w:p w14:paraId="376C9662" w14:textId="77777777" w:rsidR="00EE3C43" w:rsidRDefault="00EE3C43" w:rsidP="008E104A">
      <w:r>
        <w:t xml:space="preserve">Loan View </w:t>
      </w:r>
      <w:proofErr w:type="spellStart"/>
      <w:r>
        <w:t>Transactino</w:t>
      </w:r>
      <w:proofErr w:type="spellEnd"/>
    </w:p>
    <w:p w14:paraId="5BD1EFD6" w14:textId="77777777" w:rsidR="00EE3C43" w:rsidRDefault="00EE3C43" w:rsidP="008E104A">
      <w:r>
        <w:t>Leave Application</w:t>
      </w:r>
    </w:p>
    <w:p w14:paraId="1FEAD476" w14:textId="77777777" w:rsidR="00EE3C43" w:rsidRDefault="00EE3C43" w:rsidP="008E104A">
      <w:r>
        <w:t>Leave Approval</w:t>
      </w:r>
    </w:p>
    <w:p w14:paraId="0EE5860A" w14:textId="77777777" w:rsidR="00EE3C43" w:rsidRDefault="00EE3C43" w:rsidP="008E104A">
      <w:r>
        <w:t>Leave Details</w:t>
      </w:r>
    </w:p>
    <w:p w14:paraId="1653F8F0" w14:textId="77777777" w:rsidR="00EE3C43" w:rsidRDefault="00EE3C43" w:rsidP="008E104A">
      <w:r>
        <w:t>Recruitment Requisition</w:t>
      </w:r>
    </w:p>
    <w:p w14:paraId="2E81D7B8" w14:textId="77777777" w:rsidR="00EE3C43" w:rsidRDefault="00EE3C43" w:rsidP="008E104A">
      <w:r>
        <w:t>Recruitment approval</w:t>
      </w:r>
    </w:p>
    <w:p w14:paraId="463D8117" w14:textId="77777777" w:rsidR="00EE3C43" w:rsidRDefault="00EE3C43" w:rsidP="008E104A">
      <w:r>
        <w:t>Recruitment Advertisement</w:t>
      </w:r>
    </w:p>
    <w:p w14:paraId="408E21A1" w14:textId="77777777" w:rsidR="00EE3C43" w:rsidRDefault="00EE3C43" w:rsidP="008E104A">
      <w:r>
        <w:t>Recruitment Advertisement Print</w:t>
      </w:r>
    </w:p>
    <w:p w14:paraId="27ACE1E6" w14:textId="77777777" w:rsidR="00EE3C43" w:rsidRDefault="00EE3C43" w:rsidP="008E104A">
      <w:r>
        <w:t>Training</w:t>
      </w:r>
    </w:p>
    <w:p w14:paraId="2E63082D" w14:textId="77777777" w:rsidR="00EE3C43" w:rsidRDefault="00EE3C43" w:rsidP="008E104A">
      <w:r>
        <w:t>Transfer</w:t>
      </w:r>
    </w:p>
    <w:p w14:paraId="283D7519" w14:textId="77777777" w:rsidR="00EE3C43" w:rsidRDefault="00EE3C43" w:rsidP="008E104A">
      <w:r>
        <w:t>Transfer Approval</w:t>
      </w:r>
    </w:p>
    <w:p w14:paraId="58C21640" w14:textId="77777777" w:rsidR="00EE3C43" w:rsidRDefault="00EE3C43" w:rsidP="008E104A">
      <w:r>
        <w:t>Incident</w:t>
      </w:r>
    </w:p>
    <w:p w14:paraId="28DC6ABF" w14:textId="77777777" w:rsidR="00EE3C43" w:rsidRDefault="00EE3C43" w:rsidP="008E104A">
      <w:r>
        <w:t>Evaluation</w:t>
      </w:r>
    </w:p>
    <w:p w14:paraId="2AF7DE88" w14:textId="77777777" w:rsidR="00EE3C43" w:rsidRDefault="008F0B3C" w:rsidP="008E104A">
      <w:r>
        <w:t>Evaluation Score</w:t>
      </w:r>
    </w:p>
    <w:p w14:paraId="0220C347" w14:textId="77777777" w:rsidR="008F0B3C" w:rsidRPr="00170BD4" w:rsidRDefault="00170BD4" w:rsidP="008E104A">
      <w:pPr>
        <w:rPr>
          <w:b/>
          <w:sz w:val="24"/>
        </w:rPr>
      </w:pPr>
      <w:r w:rsidRPr="00170BD4">
        <w:rPr>
          <w:b/>
          <w:sz w:val="24"/>
        </w:rPr>
        <w:lastRenderedPageBreak/>
        <w:t>HR Transactions</w:t>
      </w:r>
    </w:p>
    <w:p w14:paraId="3DF0334A" w14:textId="77777777" w:rsidR="00AF51D1" w:rsidRDefault="00170BD4" w:rsidP="008E104A">
      <w:r>
        <w:t>Allowance Payment</w:t>
      </w:r>
    </w:p>
    <w:p w14:paraId="42EC7613" w14:textId="77777777" w:rsidR="00170BD4" w:rsidRDefault="00170BD4" w:rsidP="008E104A">
      <w:r>
        <w:t>Increment Application</w:t>
      </w:r>
    </w:p>
    <w:p w14:paraId="047A9FBB" w14:textId="77777777" w:rsidR="00170BD4" w:rsidRDefault="00170BD4" w:rsidP="008E104A">
      <w:r>
        <w:t>Increment Approval</w:t>
      </w:r>
    </w:p>
    <w:p w14:paraId="6F4E80D4" w14:textId="77777777" w:rsidR="00170BD4" w:rsidRDefault="00170BD4" w:rsidP="008E104A">
      <w:r>
        <w:t>Promotion Application</w:t>
      </w:r>
    </w:p>
    <w:p w14:paraId="31B13230" w14:textId="77777777" w:rsidR="00170BD4" w:rsidRDefault="00170BD4" w:rsidP="008E104A">
      <w:r>
        <w:t>Promotion Approval</w:t>
      </w:r>
    </w:p>
    <w:p w14:paraId="75DF27F0" w14:textId="77777777" w:rsidR="00170BD4" w:rsidRDefault="00170BD4" w:rsidP="008E104A">
      <w:r>
        <w:t>Award/Reward</w:t>
      </w:r>
    </w:p>
    <w:p w14:paraId="0D0C0D7D" w14:textId="77777777" w:rsidR="00170BD4" w:rsidRDefault="00170BD4" w:rsidP="008E104A">
      <w:r>
        <w:t>PF Contribution</w:t>
      </w:r>
    </w:p>
    <w:p w14:paraId="226E2C16" w14:textId="77777777" w:rsidR="00170BD4" w:rsidRDefault="00170BD4" w:rsidP="008E104A">
      <w:r>
        <w:t>PF Member Info</w:t>
      </w:r>
    </w:p>
    <w:p w14:paraId="779DF9E4" w14:textId="77777777" w:rsidR="00170BD4" w:rsidRDefault="00170BD4" w:rsidP="008E104A">
      <w:r>
        <w:t>PF Nominee Info</w:t>
      </w:r>
    </w:p>
    <w:p w14:paraId="02889EFC" w14:textId="77777777" w:rsidR="00170BD4" w:rsidRPr="00D30E4F" w:rsidRDefault="00D30E4F" w:rsidP="008E104A">
      <w:pPr>
        <w:rPr>
          <w:b/>
          <w:sz w:val="24"/>
        </w:rPr>
      </w:pPr>
      <w:r w:rsidRPr="00D30E4F">
        <w:rPr>
          <w:b/>
          <w:sz w:val="24"/>
        </w:rPr>
        <w:t>HR Reports</w:t>
      </w:r>
    </w:p>
    <w:p w14:paraId="4E47E677" w14:textId="77777777" w:rsidR="001A1999" w:rsidRDefault="00F92E78">
      <w:r>
        <w:t>Employee List</w:t>
      </w:r>
    </w:p>
    <w:p w14:paraId="3761308F" w14:textId="77777777" w:rsidR="00F92E78" w:rsidRDefault="00DF7ABB">
      <w:pPr>
        <w:rPr>
          <w:b/>
          <w:sz w:val="24"/>
        </w:rPr>
      </w:pPr>
      <w:r w:rsidRPr="00DF7ABB">
        <w:rPr>
          <w:b/>
          <w:sz w:val="24"/>
        </w:rPr>
        <w:t>Help</w:t>
      </w:r>
    </w:p>
    <w:p w14:paraId="2690B9D0" w14:textId="77777777" w:rsidR="00DF7ABB" w:rsidRDefault="00DF7ABB">
      <w:r>
        <w:t>About Us</w:t>
      </w:r>
    </w:p>
    <w:p w14:paraId="19352E91" w14:textId="77777777" w:rsidR="00DF7ABB" w:rsidRDefault="00DF7ABB">
      <w:r>
        <w:t>Help Index</w:t>
      </w:r>
    </w:p>
    <w:p w14:paraId="28482786" w14:textId="77777777" w:rsidR="00DF7ABB" w:rsidRDefault="00DF7ABB">
      <w:r>
        <w:t>Registration</w:t>
      </w:r>
    </w:p>
    <w:p w14:paraId="73211804" w14:textId="77777777" w:rsidR="00450849" w:rsidRPr="00450849" w:rsidRDefault="00450849">
      <w:pPr>
        <w:rPr>
          <w:b/>
          <w:color w:val="FF0000"/>
          <w:sz w:val="24"/>
        </w:rPr>
      </w:pPr>
      <w:r w:rsidRPr="00450849">
        <w:rPr>
          <w:b/>
          <w:color w:val="FF0000"/>
          <w:sz w:val="24"/>
        </w:rPr>
        <w:t>Create New Employee</w:t>
      </w:r>
    </w:p>
    <w:p w14:paraId="57A35793" w14:textId="77777777" w:rsidR="00450849" w:rsidRPr="00450849" w:rsidRDefault="00450849">
      <w:pPr>
        <w:rPr>
          <w:b/>
        </w:rPr>
      </w:pPr>
      <w:r w:rsidRPr="00450849">
        <w:rPr>
          <w:b/>
        </w:rPr>
        <w:t>Personal</w:t>
      </w:r>
    </w:p>
    <w:p w14:paraId="306381A3" w14:textId="77777777" w:rsidR="00DF7ABB" w:rsidRDefault="00450849">
      <w:r>
        <w:t>Employee ID</w:t>
      </w:r>
    </w:p>
    <w:p w14:paraId="74711EE2" w14:textId="77777777" w:rsidR="00450849" w:rsidRDefault="00450849">
      <w:r>
        <w:t>Card No/ID</w:t>
      </w:r>
    </w:p>
    <w:p w14:paraId="32BAA7AF" w14:textId="77777777" w:rsidR="00450849" w:rsidRDefault="00450849">
      <w:r>
        <w:t>Salutation</w:t>
      </w:r>
    </w:p>
    <w:p w14:paraId="3DBFA77C" w14:textId="77777777" w:rsidR="00450849" w:rsidRDefault="00450849">
      <w:r>
        <w:t>First Name</w:t>
      </w:r>
    </w:p>
    <w:p w14:paraId="7C8921C0" w14:textId="77777777" w:rsidR="00450849" w:rsidRDefault="00450849">
      <w:r>
        <w:t>Middle Name</w:t>
      </w:r>
    </w:p>
    <w:p w14:paraId="33E0BD8F" w14:textId="77777777" w:rsidR="00450849" w:rsidRDefault="00450849">
      <w:r>
        <w:t>Last Name</w:t>
      </w:r>
    </w:p>
    <w:p w14:paraId="4FD4E5B3" w14:textId="77777777" w:rsidR="00450849" w:rsidRDefault="00450849">
      <w:r>
        <w:t>National ID</w:t>
      </w:r>
    </w:p>
    <w:p w14:paraId="357CDA32" w14:textId="77777777" w:rsidR="00450849" w:rsidRDefault="00450849">
      <w:r>
        <w:t>Remarks</w:t>
      </w:r>
    </w:p>
    <w:p w14:paraId="11CB85A9" w14:textId="77777777" w:rsidR="00450849" w:rsidRDefault="00450849">
      <w:r>
        <w:t>Applicant ID</w:t>
      </w:r>
    </w:p>
    <w:p w14:paraId="47D36189" w14:textId="77777777" w:rsidR="00450849" w:rsidRDefault="008B1ACB">
      <w:pPr>
        <w:rPr>
          <w:color w:val="FF0000"/>
        </w:rPr>
      </w:pPr>
      <w:r w:rsidRPr="008B1ACB">
        <w:rPr>
          <w:color w:val="FF0000"/>
        </w:rPr>
        <w:t>Add</w:t>
      </w:r>
      <w:r>
        <w:tab/>
      </w:r>
      <w:r w:rsidRPr="008B1ACB">
        <w:rPr>
          <w:color w:val="FF0000"/>
        </w:rPr>
        <w:t>Save</w:t>
      </w:r>
    </w:p>
    <w:p w14:paraId="1351A701" w14:textId="77777777" w:rsidR="008B1ACB" w:rsidRDefault="008B1ACB">
      <w:pPr>
        <w:rPr>
          <w:color w:val="000000" w:themeColor="text1"/>
        </w:rPr>
      </w:pPr>
      <w:r>
        <w:rPr>
          <w:color w:val="000000" w:themeColor="text1"/>
        </w:rPr>
        <w:lastRenderedPageBreak/>
        <w:t>Nationality</w:t>
      </w:r>
    </w:p>
    <w:p w14:paraId="3E8089DC" w14:textId="77777777" w:rsidR="008B1ACB" w:rsidRDefault="008B1ACB">
      <w:pPr>
        <w:rPr>
          <w:color w:val="000000" w:themeColor="text1"/>
        </w:rPr>
      </w:pPr>
      <w:r>
        <w:rPr>
          <w:color w:val="000000" w:themeColor="text1"/>
        </w:rPr>
        <w:t xml:space="preserve">Date of Birth </w:t>
      </w:r>
    </w:p>
    <w:p w14:paraId="6435951C" w14:textId="77777777" w:rsidR="008B1ACB" w:rsidRDefault="008B1ACB">
      <w:pPr>
        <w:rPr>
          <w:color w:val="000000" w:themeColor="text1"/>
        </w:rPr>
      </w:pPr>
      <w:r>
        <w:rPr>
          <w:color w:val="000000" w:themeColor="text1"/>
        </w:rPr>
        <w:t>Marital Status</w:t>
      </w:r>
    </w:p>
    <w:p w14:paraId="76A64B5B" w14:textId="77777777" w:rsidR="008B1ACB" w:rsidRDefault="008B1ACB">
      <w:pPr>
        <w:rPr>
          <w:color w:val="000000" w:themeColor="text1"/>
        </w:rPr>
      </w:pPr>
      <w:r>
        <w:rPr>
          <w:color w:val="000000" w:themeColor="text1"/>
        </w:rPr>
        <w:t>Gender</w:t>
      </w:r>
    </w:p>
    <w:p w14:paraId="64A5C962" w14:textId="77777777" w:rsidR="008B1ACB" w:rsidRDefault="008B1ACB">
      <w:pPr>
        <w:rPr>
          <w:color w:val="000000" w:themeColor="text1"/>
        </w:rPr>
      </w:pPr>
      <w:r>
        <w:rPr>
          <w:color w:val="000000" w:themeColor="text1"/>
        </w:rPr>
        <w:t>Blood Group</w:t>
      </w:r>
    </w:p>
    <w:p w14:paraId="472BA106" w14:textId="77777777" w:rsidR="008B1ACB" w:rsidRDefault="008B1ACB">
      <w:pPr>
        <w:rPr>
          <w:color w:val="000000" w:themeColor="text1"/>
        </w:rPr>
      </w:pPr>
      <w:r>
        <w:rPr>
          <w:color w:val="000000" w:themeColor="text1"/>
        </w:rPr>
        <w:t>Religion</w:t>
      </w:r>
    </w:p>
    <w:p w14:paraId="6FCD36A6" w14:textId="77777777" w:rsidR="008B1ACB" w:rsidRDefault="008B1ACB">
      <w:pPr>
        <w:rPr>
          <w:color w:val="000000" w:themeColor="text1"/>
        </w:rPr>
      </w:pPr>
      <w:r>
        <w:rPr>
          <w:color w:val="000000" w:themeColor="text1"/>
        </w:rPr>
        <w:t>Status</w:t>
      </w:r>
    </w:p>
    <w:p w14:paraId="2EB6657B" w14:textId="77777777" w:rsidR="008B1ACB" w:rsidRDefault="008B1ACB">
      <w:pPr>
        <w:rPr>
          <w:color w:val="000000" w:themeColor="text1"/>
        </w:rPr>
      </w:pPr>
      <w:r>
        <w:rPr>
          <w:color w:val="000000" w:themeColor="text1"/>
        </w:rPr>
        <w:t>Birth ID</w:t>
      </w:r>
    </w:p>
    <w:p w14:paraId="265FFE2C" w14:textId="77777777" w:rsidR="008B1ACB" w:rsidRDefault="00DA3849">
      <w:pPr>
        <w:rPr>
          <w:b/>
          <w:color w:val="000000" w:themeColor="text1"/>
          <w:sz w:val="24"/>
        </w:rPr>
      </w:pPr>
      <w:r w:rsidRPr="00DA3849">
        <w:rPr>
          <w:b/>
          <w:color w:val="000000" w:themeColor="text1"/>
          <w:sz w:val="24"/>
        </w:rPr>
        <w:t>Education</w:t>
      </w:r>
    </w:p>
    <w:p w14:paraId="4BA69355" w14:textId="77777777" w:rsidR="00DA3849" w:rsidRDefault="00DA3849">
      <w:pPr>
        <w:rPr>
          <w:color w:val="000000" w:themeColor="text1"/>
        </w:rPr>
      </w:pPr>
      <w:r>
        <w:rPr>
          <w:color w:val="000000" w:themeColor="text1"/>
        </w:rPr>
        <w:t>Education ID</w:t>
      </w:r>
    </w:p>
    <w:p w14:paraId="506F0A4E" w14:textId="77777777" w:rsidR="00DA3849" w:rsidRDefault="00DA3849">
      <w:pPr>
        <w:rPr>
          <w:color w:val="000000" w:themeColor="text1"/>
        </w:rPr>
      </w:pPr>
      <w:r>
        <w:rPr>
          <w:color w:val="000000" w:themeColor="text1"/>
        </w:rPr>
        <w:t>Education Title</w:t>
      </w:r>
    </w:p>
    <w:p w14:paraId="4EEB37CA" w14:textId="77777777" w:rsidR="00124310" w:rsidRPr="00124310" w:rsidRDefault="00124310">
      <w:pPr>
        <w:rPr>
          <w:b/>
          <w:color w:val="000000" w:themeColor="text1"/>
        </w:rPr>
      </w:pPr>
      <w:r w:rsidRPr="00124310">
        <w:rPr>
          <w:b/>
          <w:color w:val="000000" w:themeColor="text1"/>
        </w:rPr>
        <w:t>Institute</w:t>
      </w:r>
      <w:r w:rsidRPr="00124310">
        <w:rPr>
          <w:b/>
          <w:color w:val="000000" w:themeColor="text1"/>
        </w:rPr>
        <w:tab/>
      </w:r>
      <w:r w:rsidRPr="00124310">
        <w:rPr>
          <w:b/>
          <w:color w:val="000000" w:themeColor="text1"/>
        </w:rPr>
        <w:tab/>
      </w:r>
      <w:r w:rsidRPr="00124310">
        <w:rPr>
          <w:b/>
          <w:color w:val="000000" w:themeColor="text1"/>
        </w:rPr>
        <w:tab/>
      </w:r>
      <w:r w:rsidRPr="00124310">
        <w:rPr>
          <w:b/>
          <w:color w:val="000000" w:themeColor="text1"/>
        </w:rPr>
        <w:tab/>
        <w:t>Board</w:t>
      </w:r>
    </w:p>
    <w:p w14:paraId="30C817FA" w14:textId="77777777" w:rsidR="00DA3849" w:rsidRDefault="00DA3849">
      <w:pPr>
        <w:rPr>
          <w:color w:val="FF0000"/>
        </w:rPr>
      </w:pPr>
      <w:r w:rsidRPr="00DA3849">
        <w:rPr>
          <w:color w:val="FF0000"/>
        </w:rPr>
        <w:t>From year</w:t>
      </w:r>
      <w:r w:rsidRPr="00DA3849">
        <w:rPr>
          <w:color w:val="FF0000"/>
        </w:rPr>
        <w:tab/>
      </w:r>
      <w:r w:rsidRPr="00DA3849">
        <w:rPr>
          <w:color w:val="FF0000"/>
        </w:rPr>
        <w:tab/>
        <w:t>To Year</w:t>
      </w:r>
    </w:p>
    <w:p w14:paraId="074C9243" w14:textId="77777777" w:rsidR="00DA3849" w:rsidRDefault="00DA3849">
      <w:pPr>
        <w:rPr>
          <w:color w:val="000000" w:themeColor="text1"/>
        </w:rPr>
      </w:pPr>
      <w:r>
        <w:rPr>
          <w:color w:val="000000" w:themeColor="text1"/>
        </w:rPr>
        <w:t>Pass Year</w:t>
      </w:r>
    </w:p>
    <w:p w14:paraId="1F93CFE9" w14:textId="77777777" w:rsidR="00DA3849" w:rsidRDefault="00DA3849">
      <w:pPr>
        <w:rPr>
          <w:color w:val="000000" w:themeColor="text1"/>
        </w:rPr>
      </w:pPr>
      <w:r>
        <w:rPr>
          <w:color w:val="000000" w:themeColor="text1"/>
        </w:rPr>
        <w:t>Subject</w:t>
      </w:r>
    </w:p>
    <w:p w14:paraId="049BE0A2" w14:textId="77777777" w:rsidR="00DA3849" w:rsidRDefault="00DA3849">
      <w:pPr>
        <w:rPr>
          <w:color w:val="000000" w:themeColor="text1"/>
        </w:rPr>
      </w:pPr>
      <w:proofErr w:type="spellStart"/>
      <w:r>
        <w:rPr>
          <w:color w:val="000000" w:themeColor="text1"/>
        </w:rPr>
        <w:t>Achivement</w:t>
      </w:r>
      <w:proofErr w:type="spellEnd"/>
    </w:p>
    <w:p w14:paraId="6B056929" w14:textId="77777777" w:rsidR="00DA3849" w:rsidRDefault="00DA3849">
      <w:pPr>
        <w:rPr>
          <w:color w:val="000000" w:themeColor="text1"/>
        </w:rPr>
      </w:pPr>
      <w:r>
        <w:rPr>
          <w:color w:val="000000" w:themeColor="text1"/>
        </w:rPr>
        <w:t>Remarks</w:t>
      </w:r>
    </w:p>
    <w:p w14:paraId="49A04095" w14:textId="77777777" w:rsidR="00DA3849" w:rsidRDefault="00895E96">
      <w:pPr>
        <w:rPr>
          <w:color w:val="000000" w:themeColor="text1"/>
        </w:rPr>
      </w:pPr>
      <w:r>
        <w:rPr>
          <w:color w:val="000000" w:themeColor="text1"/>
        </w:rPr>
        <w:t>Country</w:t>
      </w:r>
    </w:p>
    <w:p w14:paraId="23DA632E" w14:textId="77777777" w:rsidR="00895E96" w:rsidRDefault="00895E96">
      <w:pPr>
        <w:rPr>
          <w:color w:val="000000" w:themeColor="text1"/>
        </w:rPr>
      </w:pPr>
      <w:r>
        <w:rPr>
          <w:color w:val="000000" w:themeColor="text1"/>
        </w:rPr>
        <w:t>CGPA</w:t>
      </w:r>
    </w:p>
    <w:p w14:paraId="0C1BA764" w14:textId="77777777" w:rsidR="00895E96" w:rsidRDefault="00895E96">
      <w:pPr>
        <w:rPr>
          <w:color w:val="000000" w:themeColor="text1"/>
        </w:rPr>
      </w:pPr>
      <w:r>
        <w:rPr>
          <w:color w:val="000000" w:themeColor="text1"/>
        </w:rPr>
        <w:t>Sequence/order</w:t>
      </w:r>
    </w:p>
    <w:p w14:paraId="1BF16C57" w14:textId="77777777" w:rsidR="00895E96" w:rsidRDefault="00895E96">
      <w:pPr>
        <w:rPr>
          <w:color w:val="000000" w:themeColor="text1"/>
        </w:rPr>
      </w:pPr>
      <w:r>
        <w:rPr>
          <w:color w:val="000000" w:themeColor="text1"/>
        </w:rPr>
        <w:t>Status</w:t>
      </w:r>
    </w:p>
    <w:p w14:paraId="17D60440" w14:textId="77777777" w:rsidR="00B53242" w:rsidRPr="00DA3849" w:rsidRDefault="00B53242" w:rsidP="00B53242">
      <w:pPr>
        <w:rPr>
          <w:color w:val="FF0000"/>
        </w:rPr>
      </w:pPr>
      <w:r w:rsidRPr="00DA3849">
        <w:rPr>
          <w:color w:val="FF0000"/>
        </w:rPr>
        <w:t>Add</w:t>
      </w:r>
      <w:r w:rsidRPr="00DA3849">
        <w:rPr>
          <w:color w:val="FF0000"/>
        </w:rPr>
        <w:tab/>
        <w:t>Save</w:t>
      </w:r>
      <w:r w:rsidRPr="00DA3849">
        <w:rPr>
          <w:color w:val="FF0000"/>
        </w:rPr>
        <w:tab/>
        <w:t>Clear</w:t>
      </w:r>
    </w:p>
    <w:p w14:paraId="086DB909" w14:textId="77777777" w:rsidR="00B53242" w:rsidRDefault="00B53242">
      <w:pPr>
        <w:rPr>
          <w:color w:val="000000" w:themeColor="text1"/>
        </w:rPr>
      </w:pPr>
    </w:p>
    <w:p w14:paraId="74604111" w14:textId="77777777" w:rsidR="00895E96" w:rsidRDefault="00B53242">
      <w:pPr>
        <w:rPr>
          <w:b/>
          <w:color w:val="000000" w:themeColor="text1"/>
          <w:sz w:val="24"/>
        </w:rPr>
      </w:pPr>
      <w:r w:rsidRPr="00B53242">
        <w:rPr>
          <w:b/>
          <w:color w:val="000000" w:themeColor="text1"/>
          <w:sz w:val="24"/>
        </w:rPr>
        <w:t>Children</w:t>
      </w:r>
    </w:p>
    <w:p w14:paraId="2BAD2F39" w14:textId="77777777" w:rsidR="00B53242" w:rsidRDefault="00B53242">
      <w:pPr>
        <w:rPr>
          <w:color w:val="000000" w:themeColor="text1"/>
        </w:rPr>
      </w:pPr>
      <w:r>
        <w:rPr>
          <w:color w:val="000000" w:themeColor="text1"/>
        </w:rPr>
        <w:t>Children ID</w:t>
      </w:r>
    </w:p>
    <w:p w14:paraId="2DF975E6" w14:textId="77777777" w:rsidR="00B53242" w:rsidRDefault="00B53242">
      <w:pPr>
        <w:rPr>
          <w:color w:val="000000" w:themeColor="text1"/>
        </w:rPr>
      </w:pPr>
      <w:r>
        <w:rPr>
          <w:color w:val="000000" w:themeColor="text1"/>
        </w:rPr>
        <w:t>Gender</w:t>
      </w:r>
    </w:p>
    <w:p w14:paraId="562CCA60" w14:textId="77777777" w:rsidR="00B53242" w:rsidRDefault="00B53242">
      <w:pPr>
        <w:rPr>
          <w:color w:val="000000" w:themeColor="text1"/>
        </w:rPr>
      </w:pPr>
      <w:r>
        <w:rPr>
          <w:color w:val="000000" w:themeColor="text1"/>
        </w:rPr>
        <w:t>Children Criteria</w:t>
      </w:r>
    </w:p>
    <w:p w14:paraId="0F5CAC34" w14:textId="77777777" w:rsidR="00B53242" w:rsidRDefault="00B53242">
      <w:pPr>
        <w:rPr>
          <w:color w:val="000000" w:themeColor="text1"/>
        </w:rPr>
      </w:pPr>
      <w:r>
        <w:rPr>
          <w:color w:val="000000" w:themeColor="text1"/>
        </w:rPr>
        <w:t>Remarks</w:t>
      </w:r>
    </w:p>
    <w:p w14:paraId="71470CDF" w14:textId="77777777" w:rsidR="00B53242" w:rsidRDefault="00B53242">
      <w:pPr>
        <w:rPr>
          <w:color w:val="000000" w:themeColor="text1"/>
        </w:rPr>
      </w:pPr>
      <w:r>
        <w:rPr>
          <w:color w:val="000000" w:themeColor="text1"/>
        </w:rPr>
        <w:t xml:space="preserve">Date </w:t>
      </w:r>
      <w:proofErr w:type="gramStart"/>
      <w:r>
        <w:rPr>
          <w:color w:val="000000" w:themeColor="text1"/>
        </w:rPr>
        <w:t>Of</w:t>
      </w:r>
      <w:proofErr w:type="gramEnd"/>
      <w:r>
        <w:rPr>
          <w:color w:val="000000" w:themeColor="text1"/>
        </w:rPr>
        <w:t xml:space="preserve"> Birth</w:t>
      </w:r>
    </w:p>
    <w:p w14:paraId="4DC5B9E0" w14:textId="77777777" w:rsidR="00B53242" w:rsidRDefault="00B53242">
      <w:pPr>
        <w:rPr>
          <w:color w:val="000000" w:themeColor="text1"/>
        </w:rPr>
      </w:pPr>
      <w:r>
        <w:rPr>
          <w:color w:val="000000" w:themeColor="text1"/>
        </w:rPr>
        <w:lastRenderedPageBreak/>
        <w:t>Status</w:t>
      </w:r>
    </w:p>
    <w:p w14:paraId="3578B1C0" w14:textId="77777777" w:rsidR="00B53242" w:rsidRDefault="00B53242" w:rsidP="00B53242">
      <w:pPr>
        <w:rPr>
          <w:color w:val="FF0000"/>
        </w:rPr>
      </w:pPr>
      <w:r w:rsidRPr="00DA3849">
        <w:rPr>
          <w:color w:val="FF0000"/>
        </w:rPr>
        <w:t>Add</w:t>
      </w:r>
      <w:r w:rsidRPr="00DA3849">
        <w:rPr>
          <w:color w:val="FF0000"/>
        </w:rPr>
        <w:tab/>
        <w:t>Save</w:t>
      </w:r>
      <w:r w:rsidRPr="00DA3849">
        <w:rPr>
          <w:color w:val="FF0000"/>
        </w:rPr>
        <w:tab/>
        <w:t>Clear</w:t>
      </w:r>
    </w:p>
    <w:p w14:paraId="7247D163" w14:textId="77777777" w:rsidR="001C3F5B" w:rsidRPr="001C3F5B" w:rsidRDefault="001C3F5B" w:rsidP="00B53242">
      <w:pPr>
        <w:rPr>
          <w:b/>
          <w:sz w:val="24"/>
        </w:rPr>
      </w:pPr>
      <w:r w:rsidRPr="001C3F5B">
        <w:rPr>
          <w:b/>
          <w:sz w:val="24"/>
        </w:rPr>
        <w:t>Experience</w:t>
      </w:r>
    </w:p>
    <w:p w14:paraId="4838BD79" w14:textId="77777777" w:rsidR="00B53242" w:rsidRDefault="001C3F5B">
      <w:pPr>
        <w:rPr>
          <w:color w:val="000000" w:themeColor="text1"/>
        </w:rPr>
      </w:pPr>
      <w:r>
        <w:rPr>
          <w:color w:val="000000" w:themeColor="text1"/>
        </w:rPr>
        <w:t xml:space="preserve">Experience ID </w:t>
      </w:r>
    </w:p>
    <w:p w14:paraId="43C9A432" w14:textId="77777777" w:rsidR="001C3F5B" w:rsidRDefault="001C3F5B">
      <w:pPr>
        <w:rPr>
          <w:color w:val="000000" w:themeColor="text1"/>
        </w:rPr>
      </w:pPr>
      <w:r>
        <w:rPr>
          <w:color w:val="000000" w:themeColor="text1"/>
        </w:rPr>
        <w:t>Name Experience</w:t>
      </w:r>
    </w:p>
    <w:p w14:paraId="29ACF8D1" w14:textId="77777777" w:rsidR="001C3F5B" w:rsidRDefault="001C3F5B">
      <w:pPr>
        <w:rPr>
          <w:color w:val="000000" w:themeColor="text1"/>
        </w:rPr>
      </w:pPr>
      <w:r>
        <w:rPr>
          <w:color w:val="000000" w:themeColor="text1"/>
        </w:rPr>
        <w:t>From Date</w:t>
      </w:r>
    </w:p>
    <w:p w14:paraId="6BD23DEB" w14:textId="77777777" w:rsidR="001C3F5B" w:rsidRDefault="001C3F5B">
      <w:pPr>
        <w:rPr>
          <w:color w:val="000000" w:themeColor="text1"/>
        </w:rPr>
      </w:pPr>
      <w:r>
        <w:rPr>
          <w:color w:val="000000" w:themeColor="text1"/>
        </w:rPr>
        <w:t>Years</w:t>
      </w:r>
    </w:p>
    <w:p w14:paraId="7B9E51F6" w14:textId="77777777" w:rsidR="001C3F5B" w:rsidRDefault="001C3F5B">
      <w:pPr>
        <w:rPr>
          <w:color w:val="000000" w:themeColor="text1"/>
        </w:rPr>
      </w:pPr>
      <w:r>
        <w:rPr>
          <w:color w:val="000000" w:themeColor="text1"/>
        </w:rPr>
        <w:t>Remarks</w:t>
      </w:r>
    </w:p>
    <w:p w14:paraId="03BB324C" w14:textId="77777777" w:rsidR="001C3F5B" w:rsidRDefault="001C3F5B">
      <w:pPr>
        <w:rPr>
          <w:color w:val="000000" w:themeColor="text1"/>
        </w:rPr>
      </w:pPr>
      <w:r>
        <w:rPr>
          <w:color w:val="000000" w:themeColor="text1"/>
        </w:rPr>
        <w:t>To Date</w:t>
      </w:r>
    </w:p>
    <w:p w14:paraId="3F853EB0" w14:textId="77777777" w:rsidR="001C3F5B" w:rsidRDefault="001C3F5B">
      <w:pPr>
        <w:rPr>
          <w:color w:val="000000" w:themeColor="text1"/>
        </w:rPr>
      </w:pPr>
      <w:r>
        <w:rPr>
          <w:color w:val="000000" w:themeColor="text1"/>
        </w:rPr>
        <w:t>Months</w:t>
      </w:r>
    </w:p>
    <w:p w14:paraId="75C2BECD" w14:textId="77777777" w:rsidR="001C3F5B" w:rsidRDefault="001C3F5B">
      <w:pPr>
        <w:rPr>
          <w:color w:val="000000" w:themeColor="text1"/>
        </w:rPr>
      </w:pPr>
      <w:r>
        <w:rPr>
          <w:color w:val="000000" w:themeColor="text1"/>
        </w:rPr>
        <w:t>Status</w:t>
      </w:r>
    </w:p>
    <w:p w14:paraId="4B1EA8A5" w14:textId="77777777" w:rsidR="001C3F5B" w:rsidRDefault="001C3F5B" w:rsidP="001C3F5B">
      <w:pPr>
        <w:rPr>
          <w:color w:val="FF0000"/>
        </w:rPr>
      </w:pPr>
      <w:r w:rsidRPr="00DA3849">
        <w:rPr>
          <w:color w:val="FF0000"/>
        </w:rPr>
        <w:t>Add</w:t>
      </w:r>
      <w:r w:rsidRPr="00DA3849">
        <w:rPr>
          <w:color w:val="FF0000"/>
        </w:rPr>
        <w:tab/>
        <w:t>Save</w:t>
      </w:r>
      <w:r w:rsidRPr="00DA3849">
        <w:rPr>
          <w:color w:val="FF0000"/>
        </w:rPr>
        <w:tab/>
        <w:t>Clear</w:t>
      </w:r>
    </w:p>
    <w:p w14:paraId="7238AA9D" w14:textId="77777777" w:rsidR="001C3F5B" w:rsidRPr="00D200B9" w:rsidRDefault="00D200B9">
      <w:pPr>
        <w:rPr>
          <w:b/>
          <w:color w:val="000000" w:themeColor="text1"/>
          <w:sz w:val="24"/>
        </w:rPr>
      </w:pPr>
      <w:r w:rsidRPr="00D200B9">
        <w:rPr>
          <w:b/>
          <w:color w:val="000000" w:themeColor="text1"/>
          <w:sz w:val="24"/>
        </w:rPr>
        <w:t>Health</w:t>
      </w:r>
    </w:p>
    <w:p w14:paraId="02F63FBA" w14:textId="77777777" w:rsidR="001C3F5B" w:rsidRDefault="00D200B9">
      <w:pPr>
        <w:rPr>
          <w:color w:val="000000" w:themeColor="text1"/>
        </w:rPr>
      </w:pPr>
      <w:r>
        <w:rPr>
          <w:color w:val="000000" w:themeColor="text1"/>
        </w:rPr>
        <w:t>Health Info ID</w:t>
      </w:r>
    </w:p>
    <w:p w14:paraId="3BF76B42" w14:textId="77777777" w:rsidR="00D200B9" w:rsidRDefault="00D200B9">
      <w:pPr>
        <w:rPr>
          <w:color w:val="000000" w:themeColor="text1"/>
        </w:rPr>
      </w:pPr>
      <w:r>
        <w:rPr>
          <w:color w:val="000000" w:themeColor="text1"/>
        </w:rPr>
        <w:t>Blood Group</w:t>
      </w:r>
    </w:p>
    <w:p w14:paraId="1DDA8EA9" w14:textId="77777777" w:rsidR="00D200B9" w:rsidRDefault="00D200B9">
      <w:pPr>
        <w:rPr>
          <w:color w:val="000000" w:themeColor="text1"/>
        </w:rPr>
      </w:pPr>
      <w:r>
        <w:rPr>
          <w:color w:val="000000" w:themeColor="text1"/>
        </w:rPr>
        <w:t>Weight</w:t>
      </w:r>
    </w:p>
    <w:p w14:paraId="649F9F0B" w14:textId="77777777" w:rsidR="00D200B9" w:rsidRDefault="005D1DC4">
      <w:pPr>
        <w:rPr>
          <w:color w:val="000000" w:themeColor="text1"/>
        </w:rPr>
      </w:pPr>
      <w:r>
        <w:rPr>
          <w:color w:val="000000" w:themeColor="text1"/>
        </w:rPr>
        <w:t>Insurance No</w:t>
      </w:r>
    </w:p>
    <w:p w14:paraId="5AA544EF" w14:textId="77777777" w:rsidR="005D1DC4" w:rsidRDefault="005D1DC4">
      <w:pPr>
        <w:rPr>
          <w:color w:val="000000" w:themeColor="text1"/>
        </w:rPr>
      </w:pPr>
      <w:r>
        <w:rPr>
          <w:color w:val="000000" w:themeColor="text1"/>
        </w:rPr>
        <w:t>Insurance Company</w:t>
      </w:r>
    </w:p>
    <w:p w14:paraId="115259CC" w14:textId="77777777" w:rsidR="005D1DC4" w:rsidRDefault="005D1DC4">
      <w:pPr>
        <w:rPr>
          <w:color w:val="000000" w:themeColor="text1"/>
        </w:rPr>
      </w:pPr>
      <w:r>
        <w:rPr>
          <w:color w:val="000000" w:themeColor="text1"/>
        </w:rPr>
        <w:t>Policy Type</w:t>
      </w:r>
    </w:p>
    <w:p w14:paraId="1F4B99D7" w14:textId="77777777" w:rsidR="005D1DC4" w:rsidRDefault="005D1DC4">
      <w:pPr>
        <w:rPr>
          <w:color w:val="000000" w:themeColor="text1"/>
        </w:rPr>
      </w:pPr>
      <w:r>
        <w:rPr>
          <w:color w:val="000000" w:themeColor="text1"/>
        </w:rPr>
        <w:t>Remarks</w:t>
      </w:r>
    </w:p>
    <w:p w14:paraId="32597F75" w14:textId="77777777" w:rsidR="005D1DC4" w:rsidRDefault="005D1DC4">
      <w:pPr>
        <w:rPr>
          <w:color w:val="000000" w:themeColor="text1"/>
        </w:rPr>
      </w:pPr>
      <w:r>
        <w:rPr>
          <w:color w:val="000000" w:themeColor="text1"/>
        </w:rPr>
        <w:t>Status</w:t>
      </w:r>
    </w:p>
    <w:p w14:paraId="2E7B87BE" w14:textId="77777777" w:rsidR="005D1DC4" w:rsidRDefault="005D1DC4" w:rsidP="005D1DC4">
      <w:pPr>
        <w:rPr>
          <w:color w:val="FF0000"/>
        </w:rPr>
      </w:pPr>
      <w:r w:rsidRPr="00DA3849">
        <w:rPr>
          <w:color w:val="FF0000"/>
        </w:rPr>
        <w:t>Add</w:t>
      </w:r>
      <w:r w:rsidRPr="00DA3849">
        <w:rPr>
          <w:color w:val="FF0000"/>
        </w:rPr>
        <w:tab/>
        <w:t>Save</w:t>
      </w:r>
      <w:r w:rsidRPr="00DA3849">
        <w:rPr>
          <w:color w:val="FF0000"/>
        </w:rPr>
        <w:tab/>
        <w:t>Clear</w:t>
      </w:r>
    </w:p>
    <w:p w14:paraId="54134E80" w14:textId="77777777" w:rsidR="005D1DC4" w:rsidRPr="009D341E" w:rsidRDefault="009D341E">
      <w:pPr>
        <w:rPr>
          <w:b/>
          <w:color w:val="000000" w:themeColor="text1"/>
          <w:sz w:val="24"/>
        </w:rPr>
      </w:pPr>
      <w:r w:rsidRPr="009D341E">
        <w:rPr>
          <w:b/>
          <w:color w:val="000000" w:themeColor="text1"/>
          <w:sz w:val="24"/>
        </w:rPr>
        <w:t>Family</w:t>
      </w:r>
    </w:p>
    <w:p w14:paraId="03B77379" w14:textId="77777777" w:rsidR="009D341E" w:rsidRDefault="00B33A3B">
      <w:pPr>
        <w:rPr>
          <w:color w:val="000000" w:themeColor="text1"/>
        </w:rPr>
      </w:pPr>
      <w:r>
        <w:rPr>
          <w:color w:val="000000" w:themeColor="text1"/>
        </w:rPr>
        <w:t xml:space="preserve">Family </w:t>
      </w:r>
      <w:proofErr w:type="spellStart"/>
      <w:r>
        <w:rPr>
          <w:color w:val="000000" w:themeColor="text1"/>
        </w:rPr>
        <w:t>Backgroup</w:t>
      </w:r>
      <w:proofErr w:type="spellEnd"/>
      <w:r>
        <w:rPr>
          <w:color w:val="000000" w:themeColor="text1"/>
        </w:rPr>
        <w:t xml:space="preserve"> ID</w:t>
      </w:r>
    </w:p>
    <w:p w14:paraId="2FD59CCF" w14:textId="77777777" w:rsidR="00B33A3B" w:rsidRDefault="00B33A3B">
      <w:pPr>
        <w:rPr>
          <w:color w:val="000000" w:themeColor="text1"/>
        </w:rPr>
      </w:pPr>
      <w:r>
        <w:rPr>
          <w:color w:val="000000" w:themeColor="text1"/>
        </w:rPr>
        <w:t>Member Name</w:t>
      </w:r>
    </w:p>
    <w:p w14:paraId="30ED7F5A" w14:textId="77777777" w:rsidR="00B33A3B" w:rsidRDefault="00B33A3B">
      <w:pPr>
        <w:rPr>
          <w:color w:val="000000" w:themeColor="text1"/>
        </w:rPr>
      </w:pPr>
      <w:r>
        <w:rPr>
          <w:color w:val="000000" w:themeColor="text1"/>
        </w:rPr>
        <w:t>Sex</w:t>
      </w:r>
    </w:p>
    <w:p w14:paraId="223B647B" w14:textId="77777777" w:rsidR="00B33A3B" w:rsidRDefault="00B33A3B">
      <w:pPr>
        <w:rPr>
          <w:color w:val="000000" w:themeColor="text1"/>
        </w:rPr>
      </w:pPr>
      <w:r>
        <w:rPr>
          <w:color w:val="000000" w:themeColor="text1"/>
        </w:rPr>
        <w:t>Relation Type</w:t>
      </w:r>
    </w:p>
    <w:p w14:paraId="5B8A92C8" w14:textId="77777777" w:rsidR="00B33A3B" w:rsidRDefault="00B33A3B">
      <w:pPr>
        <w:rPr>
          <w:color w:val="000000" w:themeColor="text1"/>
        </w:rPr>
      </w:pPr>
      <w:r>
        <w:rPr>
          <w:color w:val="000000" w:themeColor="text1"/>
        </w:rPr>
        <w:t xml:space="preserve">Relationship </w:t>
      </w:r>
    </w:p>
    <w:p w14:paraId="6E2DE329" w14:textId="77777777" w:rsidR="00B33A3B" w:rsidRDefault="00B33A3B">
      <w:pPr>
        <w:rPr>
          <w:color w:val="000000" w:themeColor="text1"/>
        </w:rPr>
      </w:pPr>
      <w:r>
        <w:rPr>
          <w:color w:val="000000" w:themeColor="text1"/>
        </w:rPr>
        <w:t>Remarks</w:t>
      </w:r>
    </w:p>
    <w:p w14:paraId="71709A4C" w14:textId="77777777" w:rsidR="00B33A3B" w:rsidRDefault="00B33A3B">
      <w:pPr>
        <w:rPr>
          <w:color w:val="000000" w:themeColor="text1"/>
        </w:rPr>
      </w:pPr>
      <w:r>
        <w:rPr>
          <w:color w:val="000000" w:themeColor="text1"/>
        </w:rPr>
        <w:lastRenderedPageBreak/>
        <w:t>Status</w:t>
      </w:r>
    </w:p>
    <w:p w14:paraId="07DC3FF0" w14:textId="77777777" w:rsidR="00B33A3B" w:rsidRDefault="00B33A3B" w:rsidP="00B33A3B">
      <w:pPr>
        <w:rPr>
          <w:color w:val="FF0000"/>
        </w:rPr>
      </w:pPr>
      <w:r w:rsidRPr="00DA3849">
        <w:rPr>
          <w:color w:val="FF0000"/>
        </w:rPr>
        <w:t>Add</w:t>
      </w:r>
      <w:r w:rsidRPr="00DA3849">
        <w:rPr>
          <w:color w:val="FF0000"/>
        </w:rPr>
        <w:tab/>
        <w:t>Save</w:t>
      </w:r>
      <w:r w:rsidRPr="00DA3849">
        <w:rPr>
          <w:color w:val="FF0000"/>
        </w:rPr>
        <w:tab/>
        <w:t>Clear</w:t>
      </w:r>
    </w:p>
    <w:p w14:paraId="278D8413" w14:textId="77777777" w:rsidR="00B33A3B" w:rsidRDefault="00B33A3B">
      <w:pPr>
        <w:rPr>
          <w:color w:val="000000" w:themeColor="text1"/>
        </w:rPr>
      </w:pPr>
      <w:r>
        <w:rPr>
          <w:color w:val="000000" w:themeColor="text1"/>
        </w:rPr>
        <w:t>List of Family Member</w:t>
      </w:r>
    </w:p>
    <w:p w14:paraId="7B1094FB" w14:textId="77777777" w:rsidR="00B33A3B" w:rsidRPr="00405ABF" w:rsidRDefault="00405ABF">
      <w:pPr>
        <w:rPr>
          <w:b/>
          <w:sz w:val="24"/>
        </w:rPr>
      </w:pPr>
      <w:r w:rsidRPr="00405ABF">
        <w:rPr>
          <w:b/>
          <w:sz w:val="24"/>
        </w:rPr>
        <w:t>Address</w:t>
      </w:r>
    </w:p>
    <w:p w14:paraId="46305758" w14:textId="77777777" w:rsidR="005D1DC4" w:rsidRDefault="006150D5">
      <w:pPr>
        <w:rPr>
          <w:color w:val="000000" w:themeColor="text1"/>
        </w:rPr>
      </w:pPr>
      <w:r>
        <w:rPr>
          <w:color w:val="000000" w:themeColor="text1"/>
        </w:rPr>
        <w:t>Address ID</w:t>
      </w:r>
    </w:p>
    <w:p w14:paraId="4793B60B" w14:textId="77777777" w:rsidR="006150D5" w:rsidRDefault="006150D5">
      <w:pPr>
        <w:rPr>
          <w:color w:val="000000" w:themeColor="text1"/>
        </w:rPr>
      </w:pPr>
      <w:r>
        <w:rPr>
          <w:color w:val="000000" w:themeColor="text1"/>
        </w:rPr>
        <w:t>Address Type</w:t>
      </w:r>
    </w:p>
    <w:p w14:paraId="08BB8D21" w14:textId="77777777" w:rsidR="006150D5" w:rsidRDefault="006150D5">
      <w:pPr>
        <w:rPr>
          <w:color w:val="000000" w:themeColor="text1"/>
        </w:rPr>
      </w:pPr>
      <w:r>
        <w:rPr>
          <w:color w:val="000000" w:themeColor="text1"/>
        </w:rPr>
        <w:t>Address Line 1</w:t>
      </w:r>
    </w:p>
    <w:p w14:paraId="1E21E942" w14:textId="77777777" w:rsidR="006150D5" w:rsidRDefault="006150D5">
      <w:pPr>
        <w:rPr>
          <w:color w:val="000000" w:themeColor="text1"/>
        </w:rPr>
      </w:pPr>
      <w:r>
        <w:rPr>
          <w:color w:val="000000" w:themeColor="text1"/>
        </w:rPr>
        <w:t>Address Line 2</w:t>
      </w:r>
    </w:p>
    <w:p w14:paraId="15FE3A48" w14:textId="77777777" w:rsidR="006150D5" w:rsidRDefault="006150D5">
      <w:pPr>
        <w:rPr>
          <w:color w:val="000000" w:themeColor="text1"/>
        </w:rPr>
      </w:pPr>
      <w:r>
        <w:rPr>
          <w:color w:val="000000" w:themeColor="text1"/>
        </w:rPr>
        <w:t>Street</w:t>
      </w:r>
    </w:p>
    <w:p w14:paraId="550EA390" w14:textId="77777777" w:rsidR="006150D5" w:rsidRDefault="006150D5">
      <w:pPr>
        <w:rPr>
          <w:color w:val="000000" w:themeColor="text1"/>
        </w:rPr>
      </w:pPr>
      <w:r>
        <w:rPr>
          <w:color w:val="000000" w:themeColor="text1"/>
        </w:rPr>
        <w:t>Thana/</w:t>
      </w:r>
      <w:proofErr w:type="spellStart"/>
      <w:r>
        <w:rPr>
          <w:color w:val="000000" w:themeColor="text1"/>
        </w:rPr>
        <w:t>Upazila</w:t>
      </w:r>
      <w:proofErr w:type="spellEnd"/>
      <w:r>
        <w:rPr>
          <w:color w:val="000000" w:themeColor="text1"/>
        </w:rPr>
        <w:t>/Province</w:t>
      </w:r>
    </w:p>
    <w:p w14:paraId="2DA5A920" w14:textId="77777777" w:rsidR="006150D5" w:rsidRDefault="006150D5">
      <w:pPr>
        <w:rPr>
          <w:color w:val="000000" w:themeColor="text1"/>
        </w:rPr>
      </w:pPr>
      <w:r>
        <w:rPr>
          <w:color w:val="000000" w:themeColor="text1"/>
        </w:rPr>
        <w:t>City/District</w:t>
      </w:r>
    </w:p>
    <w:p w14:paraId="4755F3FC" w14:textId="77777777" w:rsidR="006150D5" w:rsidRDefault="006150D5">
      <w:pPr>
        <w:rPr>
          <w:color w:val="000000" w:themeColor="text1"/>
        </w:rPr>
      </w:pPr>
      <w:r>
        <w:rPr>
          <w:color w:val="000000" w:themeColor="text1"/>
        </w:rPr>
        <w:t>State/Division</w:t>
      </w:r>
    </w:p>
    <w:p w14:paraId="477DEFB3" w14:textId="77777777" w:rsidR="006150D5" w:rsidRDefault="006150D5">
      <w:pPr>
        <w:rPr>
          <w:color w:val="000000" w:themeColor="text1"/>
        </w:rPr>
      </w:pPr>
      <w:r>
        <w:rPr>
          <w:color w:val="000000" w:themeColor="text1"/>
        </w:rPr>
        <w:t>Country</w:t>
      </w:r>
    </w:p>
    <w:p w14:paraId="4561881C" w14:textId="77777777" w:rsidR="006150D5" w:rsidRDefault="006150D5">
      <w:pPr>
        <w:rPr>
          <w:color w:val="000000" w:themeColor="text1"/>
        </w:rPr>
      </w:pPr>
      <w:r>
        <w:rPr>
          <w:color w:val="000000" w:themeColor="text1"/>
        </w:rPr>
        <w:t>Zip Code</w:t>
      </w:r>
    </w:p>
    <w:p w14:paraId="49AF6B18" w14:textId="77777777" w:rsidR="006150D5" w:rsidRDefault="004645B2">
      <w:pPr>
        <w:rPr>
          <w:color w:val="000000" w:themeColor="text1"/>
        </w:rPr>
      </w:pPr>
      <w:r>
        <w:rPr>
          <w:color w:val="000000" w:themeColor="text1"/>
        </w:rPr>
        <w:t>Mobile Office</w:t>
      </w:r>
    </w:p>
    <w:p w14:paraId="69AC5826" w14:textId="77777777" w:rsidR="004645B2" w:rsidRDefault="004645B2">
      <w:pPr>
        <w:rPr>
          <w:color w:val="000000" w:themeColor="text1"/>
        </w:rPr>
      </w:pPr>
      <w:r>
        <w:rPr>
          <w:color w:val="000000" w:themeColor="text1"/>
        </w:rPr>
        <w:t>Mobile Personal</w:t>
      </w:r>
    </w:p>
    <w:p w14:paraId="13BEA13E" w14:textId="77777777" w:rsidR="004645B2" w:rsidRDefault="004645B2">
      <w:pPr>
        <w:rPr>
          <w:color w:val="000000" w:themeColor="text1"/>
        </w:rPr>
      </w:pPr>
      <w:r>
        <w:rPr>
          <w:color w:val="000000" w:themeColor="text1"/>
        </w:rPr>
        <w:t>Contact Name</w:t>
      </w:r>
    </w:p>
    <w:p w14:paraId="133C8F88" w14:textId="77777777" w:rsidR="004645B2" w:rsidRDefault="004645B2">
      <w:pPr>
        <w:rPr>
          <w:color w:val="000000" w:themeColor="text1"/>
        </w:rPr>
      </w:pPr>
      <w:r>
        <w:rPr>
          <w:color w:val="000000" w:themeColor="text1"/>
        </w:rPr>
        <w:t>Contact Number</w:t>
      </w:r>
    </w:p>
    <w:p w14:paraId="155B1D3D" w14:textId="77777777" w:rsidR="004645B2" w:rsidRDefault="004645B2">
      <w:pPr>
        <w:rPr>
          <w:color w:val="000000" w:themeColor="text1"/>
        </w:rPr>
      </w:pPr>
      <w:r>
        <w:rPr>
          <w:color w:val="000000" w:themeColor="text1"/>
        </w:rPr>
        <w:t>Relationship</w:t>
      </w:r>
    </w:p>
    <w:p w14:paraId="637D75EA" w14:textId="77777777" w:rsidR="004645B2" w:rsidRDefault="004645B2">
      <w:pPr>
        <w:rPr>
          <w:color w:val="000000" w:themeColor="text1"/>
        </w:rPr>
      </w:pPr>
      <w:r>
        <w:rPr>
          <w:color w:val="000000" w:themeColor="text1"/>
        </w:rPr>
        <w:t>E-mail</w:t>
      </w:r>
    </w:p>
    <w:p w14:paraId="5F217A28" w14:textId="77777777" w:rsidR="004645B2" w:rsidRDefault="004645B2">
      <w:pPr>
        <w:rPr>
          <w:color w:val="000000" w:themeColor="text1"/>
        </w:rPr>
      </w:pPr>
      <w:r>
        <w:rPr>
          <w:color w:val="000000" w:themeColor="text1"/>
        </w:rPr>
        <w:t>Phone</w:t>
      </w:r>
    </w:p>
    <w:p w14:paraId="22583CCE" w14:textId="77777777" w:rsidR="004645B2" w:rsidRDefault="004645B2">
      <w:pPr>
        <w:rPr>
          <w:color w:val="000000" w:themeColor="text1"/>
        </w:rPr>
      </w:pPr>
      <w:r>
        <w:rPr>
          <w:color w:val="000000" w:themeColor="text1"/>
        </w:rPr>
        <w:t>Status</w:t>
      </w:r>
    </w:p>
    <w:p w14:paraId="2E21705F" w14:textId="77777777" w:rsidR="00023E64" w:rsidRDefault="00023E64" w:rsidP="00023E64">
      <w:pPr>
        <w:rPr>
          <w:color w:val="FF0000"/>
        </w:rPr>
      </w:pPr>
      <w:r w:rsidRPr="00DA3849">
        <w:rPr>
          <w:color w:val="FF0000"/>
        </w:rPr>
        <w:t>Add</w:t>
      </w:r>
      <w:r w:rsidRPr="00DA3849">
        <w:rPr>
          <w:color w:val="FF0000"/>
        </w:rPr>
        <w:tab/>
        <w:t>Save</w:t>
      </w:r>
      <w:r w:rsidRPr="00DA3849">
        <w:rPr>
          <w:color w:val="FF0000"/>
        </w:rPr>
        <w:tab/>
        <w:t>Clear</w:t>
      </w:r>
    </w:p>
    <w:p w14:paraId="53E0B591" w14:textId="77777777" w:rsidR="004645B2" w:rsidRPr="00C56F6E" w:rsidRDefault="00C56F6E">
      <w:pPr>
        <w:rPr>
          <w:b/>
          <w:color w:val="000000" w:themeColor="text1"/>
          <w:sz w:val="24"/>
        </w:rPr>
      </w:pPr>
      <w:proofErr w:type="spellStart"/>
      <w:r w:rsidRPr="00C56F6E">
        <w:rPr>
          <w:b/>
          <w:color w:val="000000" w:themeColor="text1"/>
          <w:sz w:val="24"/>
        </w:rPr>
        <w:t>Employement</w:t>
      </w:r>
      <w:proofErr w:type="spellEnd"/>
    </w:p>
    <w:p w14:paraId="6EA25955" w14:textId="77777777" w:rsidR="004645B2" w:rsidRDefault="005D1BFF">
      <w:pPr>
        <w:rPr>
          <w:color w:val="000000" w:themeColor="text1"/>
        </w:rPr>
      </w:pPr>
      <w:r>
        <w:rPr>
          <w:color w:val="000000" w:themeColor="text1"/>
        </w:rPr>
        <w:t>Employment ID</w:t>
      </w:r>
    </w:p>
    <w:p w14:paraId="654A1407" w14:textId="77777777" w:rsidR="005D1BFF" w:rsidRDefault="005D1BFF">
      <w:pPr>
        <w:rPr>
          <w:color w:val="000000" w:themeColor="text1"/>
        </w:rPr>
      </w:pPr>
      <w:proofErr w:type="spellStart"/>
      <w:r>
        <w:rPr>
          <w:color w:val="000000" w:themeColor="text1"/>
        </w:rPr>
        <w:t>Joingng</w:t>
      </w:r>
      <w:proofErr w:type="spellEnd"/>
      <w:r>
        <w:rPr>
          <w:color w:val="000000" w:themeColor="text1"/>
        </w:rPr>
        <w:t xml:space="preserve"> Date</w:t>
      </w:r>
    </w:p>
    <w:p w14:paraId="65EF3E03" w14:textId="77777777" w:rsidR="005D1BFF" w:rsidRDefault="005D1BFF">
      <w:pPr>
        <w:rPr>
          <w:color w:val="000000" w:themeColor="text1"/>
        </w:rPr>
      </w:pPr>
      <w:r>
        <w:rPr>
          <w:color w:val="000000" w:themeColor="text1"/>
        </w:rPr>
        <w:t>Confirmation Date</w:t>
      </w:r>
    </w:p>
    <w:p w14:paraId="262AE164" w14:textId="77777777" w:rsidR="005D1BFF" w:rsidRDefault="005D1BFF">
      <w:pPr>
        <w:rPr>
          <w:color w:val="000000" w:themeColor="text1"/>
        </w:rPr>
      </w:pPr>
      <w:r>
        <w:rPr>
          <w:color w:val="000000" w:themeColor="text1"/>
        </w:rPr>
        <w:t>Rating</w:t>
      </w:r>
    </w:p>
    <w:p w14:paraId="56158D2C" w14:textId="77777777" w:rsidR="005D1BFF" w:rsidRDefault="005D1BFF">
      <w:pPr>
        <w:rPr>
          <w:color w:val="000000" w:themeColor="text1"/>
        </w:rPr>
      </w:pPr>
      <w:r>
        <w:rPr>
          <w:color w:val="000000" w:themeColor="text1"/>
        </w:rPr>
        <w:t>Leaving Date</w:t>
      </w:r>
    </w:p>
    <w:p w14:paraId="13D5B4A4" w14:textId="77777777" w:rsidR="005D1BFF" w:rsidRDefault="002F7812">
      <w:pPr>
        <w:rPr>
          <w:color w:val="000000" w:themeColor="text1"/>
        </w:rPr>
      </w:pPr>
      <w:r>
        <w:rPr>
          <w:color w:val="000000" w:themeColor="text1"/>
        </w:rPr>
        <w:lastRenderedPageBreak/>
        <w:t>Reason to Leave</w:t>
      </w:r>
    </w:p>
    <w:p w14:paraId="087FC163" w14:textId="77777777" w:rsidR="002F7812" w:rsidRDefault="002F7812">
      <w:pPr>
        <w:rPr>
          <w:color w:val="000000" w:themeColor="text1"/>
        </w:rPr>
      </w:pPr>
      <w:r>
        <w:rPr>
          <w:color w:val="000000" w:themeColor="text1"/>
        </w:rPr>
        <w:t>Designation</w:t>
      </w:r>
    </w:p>
    <w:p w14:paraId="282AA338" w14:textId="77777777" w:rsidR="002F7812" w:rsidRDefault="002F7812">
      <w:pPr>
        <w:rPr>
          <w:color w:val="000000" w:themeColor="text1"/>
        </w:rPr>
      </w:pPr>
      <w:r>
        <w:rPr>
          <w:color w:val="000000" w:themeColor="text1"/>
        </w:rPr>
        <w:t>Employee Type</w:t>
      </w:r>
    </w:p>
    <w:p w14:paraId="06C4744A" w14:textId="77777777" w:rsidR="002F7812" w:rsidRDefault="007C5988">
      <w:pPr>
        <w:rPr>
          <w:color w:val="000000" w:themeColor="text1"/>
        </w:rPr>
      </w:pPr>
      <w:r>
        <w:rPr>
          <w:color w:val="000000" w:themeColor="text1"/>
        </w:rPr>
        <w:t>Duty Location</w:t>
      </w:r>
    </w:p>
    <w:p w14:paraId="39ADDF4C" w14:textId="77777777" w:rsidR="007C5988" w:rsidRDefault="007C5988">
      <w:pPr>
        <w:rPr>
          <w:color w:val="000000" w:themeColor="text1"/>
        </w:rPr>
      </w:pPr>
      <w:r>
        <w:rPr>
          <w:color w:val="000000" w:themeColor="text1"/>
        </w:rPr>
        <w:t>Department</w:t>
      </w:r>
    </w:p>
    <w:p w14:paraId="5E5C4B16" w14:textId="77777777" w:rsidR="007C5988" w:rsidRDefault="007C5988">
      <w:pPr>
        <w:rPr>
          <w:color w:val="000000" w:themeColor="text1"/>
        </w:rPr>
      </w:pPr>
      <w:r>
        <w:rPr>
          <w:color w:val="000000" w:themeColor="text1"/>
        </w:rPr>
        <w:t>Reporting to</w:t>
      </w:r>
    </w:p>
    <w:p w14:paraId="15B97B16" w14:textId="77777777" w:rsidR="007C5988" w:rsidRDefault="007C5988">
      <w:pPr>
        <w:rPr>
          <w:color w:val="000000" w:themeColor="text1"/>
        </w:rPr>
      </w:pPr>
      <w:r>
        <w:rPr>
          <w:color w:val="000000" w:themeColor="text1"/>
        </w:rPr>
        <w:t>Badge Number</w:t>
      </w:r>
    </w:p>
    <w:p w14:paraId="07B3CAA5" w14:textId="77777777" w:rsidR="007C5988" w:rsidRDefault="007C5988">
      <w:pPr>
        <w:rPr>
          <w:color w:val="000000" w:themeColor="text1"/>
        </w:rPr>
      </w:pPr>
      <w:r>
        <w:rPr>
          <w:color w:val="000000" w:themeColor="text1"/>
        </w:rPr>
        <w:t>Card No</w:t>
      </w:r>
    </w:p>
    <w:p w14:paraId="1771D2A4" w14:textId="77777777" w:rsidR="007C5988" w:rsidRDefault="007C5988">
      <w:pPr>
        <w:rPr>
          <w:color w:val="000000" w:themeColor="text1"/>
        </w:rPr>
      </w:pPr>
      <w:r>
        <w:rPr>
          <w:color w:val="000000" w:themeColor="text1"/>
        </w:rPr>
        <w:t>Status</w:t>
      </w:r>
    </w:p>
    <w:p w14:paraId="04AAA7FC" w14:textId="77777777" w:rsidR="007C5988" w:rsidRDefault="007C5988" w:rsidP="007C5988">
      <w:pPr>
        <w:rPr>
          <w:color w:val="FF0000"/>
        </w:rPr>
      </w:pPr>
      <w:r w:rsidRPr="00DA3849">
        <w:rPr>
          <w:color w:val="FF0000"/>
        </w:rPr>
        <w:t>Add</w:t>
      </w:r>
      <w:r w:rsidRPr="00DA3849">
        <w:rPr>
          <w:color w:val="FF0000"/>
        </w:rPr>
        <w:tab/>
        <w:t>Save</w:t>
      </w:r>
      <w:r w:rsidRPr="00DA3849">
        <w:rPr>
          <w:color w:val="FF0000"/>
        </w:rPr>
        <w:tab/>
        <w:t>Clear</w:t>
      </w:r>
    </w:p>
    <w:p w14:paraId="21FB3030" w14:textId="77777777" w:rsidR="007C5988" w:rsidRPr="00DE140E" w:rsidRDefault="00DE140E">
      <w:pPr>
        <w:rPr>
          <w:b/>
          <w:color w:val="000000" w:themeColor="text1"/>
          <w:sz w:val="24"/>
        </w:rPr>
      </w:pPr>
      <w:r w:rsidRPr="00DE140E">
        <w:rPr>
          <w:b/>
          <w:color w:val="000000" w:themeColor="text1"/>
          <w:sz w:val="24"/>
        </w:rPr>
        <w:t>Enrollment</w:t>
      </w:r>
    </w:p>
    <w:p w14:paraId="3C745969" w14:textId="77777777" w:rsidR="007C5988" w:rsidRDefault="00691CF0">
      <w:pPr>
        <w:rPr>
          <w:color w:val="000000" w:themeColor="text1"/>
        </w:rPr>
      </w:pPr>
      <w:r>
        <w:rPr>
          <w:color w:val="000000" w:themeColor="text1"/>
        </w:rPr>
        <w:t>Activity ID</w:t>
      </w:r>
    </w:p>
    <w:p w14:paraId="5696DEEB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Department</w:t>
      </w:r>
    </w:p>
    <w:p w14:paraId="74F2CC0A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Designation</w:t>
      </w:r>
    </w:p>
    <w:p w14:paraId="218A8057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Section</w:t>
      </w:r>
    </w:p>
    <w:p w14:paraId="596A41E0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Line</w:t>
      </w:r>
    </w:p>
    <w:p w14:paraId="5C6E1806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Floor</w:t>
      </w:r>
    </w:p>
    <w:p w14:paraId="069C7C5E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Grade</w:t>
      </w:r>
    </w:p>
    <w:p w14:paraId="3C5BE1FD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Shit</w:t>
      </w:r>
    </w:p>
    <w:p w14:paraId="2BF97776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Over Time</w:t>
      </w:r>
    </w:p>
    <w:p w14:paraId="1C68A776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Day Off 1</w:t>
      </w:r>
    </w:p>
    <w:p w14:paraId="75ED192E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Day Off 2</w:t>
      </w:r>
    </w:p>
    <w:p w14:paraId="23EBE636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Late Count</w:t>
      </w:r>
    </w:p>
    <w:p w14:paraId="2BEB59B2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Late Count Days</w:t>
      </w:r>
    </w:p>
    <w:p w14:paraId="7EDCBE5A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Attend Bonus</w:t>
      </w:r>
    </w:p>
    <w:p w14:paraId="757F87D7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Attend Bonus Amount</w:t>
      </w:r>
    </w:p>
    <w:p w14:paraId="388B3AC4" w14:textId="77777777" w:rsidR="00691CF0" w:rsidRDefault="00691CF0">
      <w:pPr>
        <w:rPr>
          <w:color w:val="000000" w:themeColor="text1"/>
        </w:rPr>
      </w:pPr>
      <w:r>
        <w:rPr>
          <w:color w:val="000000" w:themeColor="text1"/>
        </w:rPr>
        <w:t>Status</w:t>
      </w:r>
    </w:p>
    <w:p w14:paraId="505A4E30" w14:textId="77777777" w:rsidR="00C47644" w:rsidRDefault="00C47644" w:rsidP="00C47644">
      <w:pPr>
        <w:rPr>
          <w:color w:val="FF0000"/>
        </w:rPr>
      </w:pPr>
      <w:r w:rsidRPr="00DA3849">
        <w:rPr>
          <w:color w:val="FF0000"/>
        </w:rPr>
        <w:t>Add</w:t>
      </w:r>
      <w:r w:rsidRPr="00DA3849">
        <w:rPr>
          <w:color w:val="FF0000"/>
        </w:rPr>
        <w:tab/>
        <w:t>Save</w:t>
      </w:r>
      <w:r w:rsidRPr="00DA3849">
        <w:rPr>
          <w:color w:val="FF0000"/>
        </w:rPr>
        <w:tab/>
        <w:t>Clear</w:t>
      </w:r>
    </w:p>
    <w:p w14:paraId="3376713D" w14:textId="77777777" w:rsidR="007F1FB3" w:rsidRDefault="007F1FB3">
      <w:pPr>
        <w:rPr>
          <w:b/>
          <w:color w:val="000000" w:themeColor="text1"/>
          <w:sz w:val="24"/>
        </w:rPr>
      </w:pPr>
    </w:p>
    <w:p w14:paraId="61E2F6EB" w14:textId="77777777" w:rsidR="00691CF0" w:rsidRPr="007F1FB3" w:rsidRDefault="007F1FB3">
      <w:pPr>
        <w:rPr>
          <w:b/>
          <w:color w:val="000000" w:themeColor="text1"/>
          <w:sz w:val="24"/>
        </w:rPr>
      </w:pPr>
      <w:r w:rsidRPr="007F1FB3">
        <w:rPr>
          <w:b/>
          <w:color w:val="000000" w:themeColor="text1"/>
          <w:sz w:val="24"/>
        </w:rPr>
        <w:lastRenderedPageBreak/>
        <w:t>Wages</w:t>
      </w:r>
    </w:p>
    <w:p w14:paraId="5B277354" w14:textId="77777777" w:rsidR="007C5988" w:rsidRDefault="007F1FB3">
      <w:pPr>
        <w:rPr>
          <w:color w:val="000000" w:themeColor="text1"/>
        </w:rPr>
      </w:pPr>
      <w:r>
        <w:rPr>
          <w:color w:val="000000" w:themeColor="text1"/>
        </w:rPr>
        <w:t>Employee ID</w:t>
      </w:r>
    </w:p>
    <w:p w14:paraId="1380552E" w14:textId="77777777" w:rsidR="007F1FB3" w:rsidRDefault="007F1FB3">
      <w:pPr>
        <w:rPr>
          <w:color w:val="000000" w:themeColor="text1"/>
        </w:rPr>
      </w:pPr>
      <w:r>
        <w:rPr>
          <w:color w:val="000000" w:themeColor="text1"/>
        </w:rPr>
        <w:t>Wage Type</w:t>
      </w:r>
    </w:p>
    <w:p w14:paraId="3D507C42" w14:textId="77777777" w:rsidR="007F1FB3" w:rsidRDefault="007F1FB3">
      <w:pPr>
        <w:rPr>
          <w:color w:val="000000" w:themeColor="text1"/>
        </w:rPr>
      </w:pPr>
      <w:r>
        <w:rPr>
          <w:color w:val="000000" w:themeColor="text1"/>
        </w:rPr>
        <w:t>BASIC</w:t>
      </w:r>
    </w:p>
    <w:p w14:paraId="53BBD2CE" w14:textId="77777777" w:rsidR="007F1FB3" w:rsidRDefault="007F1FB3">
      <w:pPr>
        <w:rPr>
          <w:color w:val="000000" w:themeColor="text1"/>
        </w:rPr>
      </w:pPr>
      <w:r>
        <w:rPr>
          <w:color w:val="000000" w:themeColor="text1"/>
        </w:rPr>
        <w:t>HRA</w:t>
      </w:r>
    </w:p>
    <w:p w14:paraId="67931914" w14:textId="77777777" w:rsidR="007F1FB3" w:rsidRDefault="007F1FB3">
      <w:pPr>
        <w:rPr>
          <w:color w:val="000000" w:themeColor="text1"/>
        </w:rPr>
      </w:pPr>
      <w:proofErr w:type="spellStart"/>
      <w:r>
        <w:rPr>
          <w:color w:val="000000" w:themeColor="text1"/>
        </w:rPr>
        <w:t>Convenyance</w:t>
      </w:r>
      <w:proofErr w:type="spellEnd"/>
    </w:p>
    <w:p w14:paraId="1135F1DB" w14:textId="77777777" w:rsidR="007F1FB3" w:rsidRDefault="007F1FB3">
      <w:pPr>
        <w:rPr>
          <w:color w:val="000000" w:themeColor="text1"/>
        </w:rPr>
      </w:pPr>
      <w:r>
        <w:rPr>
          <w:color w:val="000000" w:themeColor="text1"/>
        </w:rPr>
        <w:t>Medical</w:t>
      </w:r>
    </w:p>
    <w:p w14:paraId="5D8C0D03" w14:textId="77777777" w:rsidR="007F1FB3" w:rsidRDefault="007F1FB3">
      <w:pPr>
        <w:rPr>
          <w:color w:val="000000" w:themeColor="text1"/>
        </w:rPr>
      </w:pPr>
      <w:r>
        <w:rPr>
          <w:color w:val="000000" w:themeColor="text1"/>
        </w:rPr>
        <w:t>Bonus</w:t>
      </w:r>
    </w:p>
    <w:p w14:paraId="60DC1D9B" w14:textId="77777777" w:rsidR="007F1FB3" w:rsidRDefault="007F1FB3">
      <w:pPr>
        <w:rPr>
          <w:color w:val="000000" w:themeColor="text1"/>
        </w:rPr>
      </w:pPr>
      <w:r>
        <w:rPr>
          <w:color w:val="000000" w:themeColor="text1"/>
        </w:rPr>
        <w:t>Currency</w:t>
      </w:r>
    </w:p>
    <w:p w14:paraId="7768A443" w14:textId="77777777" w:rsidR="007F1FB3" w:rsidRDefault="007F1FB3">
      <w:pPr>
        <w:rPr>
          <w:color w:val="000000" w:themeColor="text1"/>
        </w:rPr>
      </w:pPr>
      <w:r>
        <w:rPr>
          <w:color w:val="000000" w:themeColor="text1"/>
        </w:rPr>
        <w:t>Fixed Allowance</w:t>
      </w:r>
    </w:p>
    <w:p w14:paraId="0472A032" w14:textId="77777777" w:rsidR="007F1FB3" w:rsidRDefault="007F1FB3">
      <w:pPr>
        <w:rPr>
          <w:color w:val="000000" w:themeColor="text1"/>
        </w:rPr>
      </w:pPr>
      <w:proofErr w:type="spellStart"/>
      <w:r>
        <w:rPr>
          <w:color w:val="000000" w:themeColor="text1"/>
        </w:rPr>
        <w:t>Preodicals</w:t>
      </w:r>
      <w:proofErr w:type="spellEnd"/>
    </w:p>
    <w:p w14:paraId="3C784966" w14:textId="77777777" w:rsidR="007F1FB3" w:rsidRDefault="007F1FB3">
      <w:pPr>
        <w:rPr>
          <w:color w:val="000000" w:themeColor="text1"/>
        </w:rPr>
      </w:pPr>
      <w:r>
        <w:rPr>
          <w:color w:val="000000" w:themeColor="text1"/>
        </w:rPr>
        <w:t>Fixed Allowance</w:t>
      </w:r>
    </w:p>
    <w:p w14:paraId="6DA4A079" w14:textId="77777777" w:rsidR="007F1FB3" w:rsidRDefault="00406518">
      <w:pPr>
        <w:rPr>
          <w:color w:val="000000" w:themeColor="text1"/>
        </w:rPr>
      </w:pPr>
      <w:r>
        <w:rPr>
          <w:color w:val="000000" w:themeColor="text1"/>
        </w:rPr>
        <w:t>Fixed Marketing Incentive</w:t>
      </w:r>
    </w:p>
    <w:p w14:paraId="5FAD3AAA" w14:textId="77777777" w:rsidR="00406518" w:rsidRDefault="00406518">
      <w:pPr>
        <w:rPr>
          <w:b/>
          <w:color w:val="000000" w:themeColor="text1"/>
        </w:rPr>
      </w:pPr>
      <w:r w:rsidRPr="00406518">
        <w:rPr>
          <w:b/>
          <w:color w:val="000000" w:themeColor="text1"/>
        </w:rPr>
        <w:t>GROSS WAGE</w:t>
      </w:r>
    </w:p>
    <w:p w14:paraId="13B07D94" w14:textId="77777777" w:rsidR="00B252D9" w:rsidRDefault="00B252D9" w:rsidP="00B252D9">
      <w:pPr>
        <w:rPr>
          <w:color w:val="FF0000"/>
        </w:rPr>
      </w:pPr>
      <w:r>
        <w:rPr>
          <w:color w:val="FF0000"/>
        </w:rPr>
        <w:t>Add</w:t>
      </w:r>
      <w:r>
        <w:rPr>
          <w:color w:val="FF0000"/>
        </w:rPr>
        <w:tab/>
      </w:r>
      <w:r w:rsidRPr="00DA3849">
        <w:rPr>
          <w:color w:val="FF0000"/>
        </w:rPr>
        <w:t>Clear</w:t>
      </w:r>
    </w:p>
    <w:p w14:paraId="74CE46DE" w14:textId="77777777" w:rsidR="00406518" w:rsidRPr="009939C0" w:rsidRDefault="009939C0">
      <w:pPr>
        <w:rPr>
          <w:color w:val="000000" w:themeColor="text1"/>
          <w:sz w:val="24"/>
        </w:rPr>
      </w:pPr>
      <w:r w:rsidRPr="009939C0">
        <w:rPr>
          <w:b/>
          <w:color w:val="000000" w:themeColor="text1"/>
          <w:sz w:val="24"/>
        </w:rPr>
        <w:t>Office Address</w:t>
      </w:r>
    </w:p>
    <w:p w14:paraId="2881A404" w14:textId="77777777" w:rsidR="005D1BFF" w:rsidRDefault="007A207E">
      <w:pPr>
        <w:rPr>
          <w:color w:val="000000" w:themeColor="text1"/>
        </w:rPr>
      </w:pPr>
      <w:r>
        <w:rPr>
          <w:color w:val="000000" w:themeColor="text1"/>
        </w:rPr>
        <w:t>Office Address ID</w:t>
      </w:r>
    </w:p>
    <w:p w14:paraId="107E008D" w14:textId="77777777" w:rsidR="007A207E" w:rsidRDefault="007A207E">
      <w:pPr>
        <w:rPr>
          <w:color w:val="000000" w:themeColor="text1"/>
        </w:rPr>
      </w:pPr>
      <w:r>
        <w:rPr>
          <w:color w:val="000000" w:themeColor="text1"/>
        </w:rPr>
        <w:t>Office Name</w:t>
      </w:r>
    </w:p>
    <w:p w14:paraId="4CE7E58F" w14:textId="77777777" w:rsidR="007A207E" w:rsidRDefault="007A207E">
      <w:pPr>
        <w:rPr>
          <w:color w:val="000000" w:themeColor="text1"/>
        </w:rPr>
      </w:pPr>
      <w:r>
        <w:rPr>
          <w:color w:val="000000" w:themeColor="text1"/>
        </w:rPr>
        <w:t>Address Line 1</w:t>
      </w:r>
    </w:p>
    <w:p w14:paraId="775E6B99" w14:textId="77777777" w:rsidR="007A207E" w:rsidRDefault="007A207E">
      <w:pPr>
        <w:rPr>
          <w:color w:val="000000" w:themeColor="text1"/>
        </w:rPr>
      </w:pPr>
      <w:r>
        <w:rPr>
          <w:color w:val="000000" w:themeColor="text1"/>
        </w:rPr>
        <w:t>Address Line 2</w:t>
      </w:r>
    </w:p>
    <w:p w14:paraId="7C52C5D0" w14:textId="77777777" w:rsidR="007A207E" w:rsidRDefault="007A207E">
      <w:pPr>
        <w:rPr>
          <w:color w:val="000000" w:themeColor="text1"/>
        </w:rPr>
      </w:pPr>
      <w:r>
        <w:rPr>
          <w:color w:val="000000" w:themeColor="text1"/>
        </w:rPr>
        <w:t>Street</w:t>
      </w:r>
    </w:p>
    <w:p w14:paraId="0E7BB8DF" w14:textId="77777777" w:rsidR="007A207E" w:rsidRDefault="00685B0E">
      <w:pPr>
        <w:rPr>
          <w:color w:val="000000" w:themeColor="text1"/>
        </w:rPr>
      </w:pPr>
      <w:r>
        <w:rPr>
          <w:color w:val="000000" w:themeColor="text1"/>
        </w:rPr>
        <w:t>Thana/</w:t>
      </w:r>
      <w:proofErr w:type="spellStart"/>
      <w:r>
        <w:rPr>
          <w:color w:val="000000" w:themeColor="text1"/>
        </w:rPr>
        <w:t>Upazilla</w:t>
      </w:r>
      <w:proofErr w:type="spellEnd"/>
      <w:r>
        <w:rPr>
          <w:color w:val="000000" w:themeColor="text1"/>
        </w:rPr>
        <w:t>/Province</w:t>
      </w:r>
    </w:p>
    <w:p w14:paraId="3B7003AD" w14:textId="77777777" w:rsidR="00685B0E" w:rsidRDefault="00C34C2D">
      <w:pPr>
        <w:rPr>
          <w:color w:val="000000" w:themeColor="text1"/>
        </w:rPr>
      </w:pPr>
      <w:r>
        <w:rPr>
          <w:color w:val="000000" w:themeColor="text1"/>
        </w:rPr>
        <w:t>City/District</w:t>
      </w:r>
    </w:p>
    <w:p w14:paraId="5349D452" w14:textId="77777777" w:rsidR="00C34C2D" w:rsidRDefault="00C34C2D">
      <w:pPr>
        <w:rPr>
          <w:color w:val="000000" w:themeColor="text1"/>
        </w:rPr>
      </w:pPr>
      <w:r>
        <w:rPr>
          <w:color w:val="000000" w:themeColor="text1"/>
        </w:rPr>
        <w:t>State/Division</w:t>
      </w:r>
    </w:p>
    <w:p w14:paraId="52632AC6" w14:textId="77777777" w:rsidR="00C34C2D" w:rsidRDefault="0067516E">
      <w:pPr>
        <w:rPr>
          <w:color w:val="000000" w:themeColor="text1"/>
        </w:rPr>
      </w:pPr>
      <w:r>
        <w:rPr>
          <w:color w:val="000000" w:themeColor="text1"/>
        </w:rPr>
        <w:t>Country</w:t>
      </w:r>
    </w:p>
    <w:p w14:paraId="416CD7BB" w14:textId="77777777" w:rsidR="0067516E" w:rsidRDefault="0067516E">
      <w:pPr>
        <w:rPr>
          <w:color w:val="000000" w:themeColor="text1"/>
        </w:rPr>
      </w:pPr>
      <w:r>
        <w:rPr>
          <w:color w:val="000000" w:themeColor="text1"/>
        </w:rPr>
        <w:t>ZIP Code</w:t>
      </w:r>
    </w:p>
    <w:p w14:paraId="079CE6B2" w14:textId="77777777" w:rsidR="0067516E" w:rsidRDefault="0067516E">
      <w:pPr>
        <w:rPr>
          <w:color w:val="000000" w:themeColor="text1"/>
        </w:rPr>
      </w:pPr>
      <w:r>
        <w:rPr>
          <w:color w:val="000000" w:themeColor="text1"/>
        </w:rPr>
        <w:t>Mobile Office</w:t>
      </w:r>
    </w:p>
    <w:p w14:paraId="294AF243" w14:textId="77777777" w:rsidR="0067516E" w:rsidRDefault="0067516E">
      <w:pPr>
        <w:rPr>
          <w:color w:val="000000" w:themeColor="text1"/>
        </w:rPr>
      </w:pPr>
      <w:r>
        <w:rPr>
          <w:color w:val="000000" w:themeColor="text1"/>
        </w:rPr>
        <w:t>E-mail Office</w:t>
      </w:r>
    </w:p>
    <w:p w14:paraId="3B3CC5A3" w14:textId="77777777" w:rsidR="0067516E" w:rsidRDefault="0067516E">
      <w:pPr>
        <w:rPr>
          <w:color w:val="000000" w:themeColor="text1"/>
        </w:rPr>
      </w:pPr>
      <w:r>
        <w:rPr>
          <w:color w:val="000000" w:themeColor="text1"/>
        </w:rPr>
        <w:t>Phone</w:t>
      </w:r>
    </w:p>
    <w:p w14:paraId="2576DB21" w14:textId="77777777" w:rsidR="0067516E" w:rsidRDefault="0067516E">
      <w:pPr>
        <w:rPr>
          <w:color w:val="000000" w:themeColor="text1"/>
        </w:rPr>
      </w:pPr>
      <w:r>
        <w:rPr>
          <w:color w:val="000000" w:themeColor="text1"/>
        </w:rPr>
        <w:lastRenderedPageBreak/>
        <w:t>Is Main</w:t>
      </w:r>
    </w:p>
    <w:p w14:paraId="5BC13D74" w14:textId="77777777" w:rsidR="0067516E" w:rsidRDefault="0067516E">
      <w:pPr>
        <w:rPr>
          <w:color w:val="000000" w:themeColor="text1"/>
        </w:rPr>
      </w:pPr>
      <w:r>
        <w:rPr>
          <w:color w:val="000000" w:themeColor="text1"/>
        </w:rPr>
        <w:t>Status</w:t>
      </w:r>
    </w:p>
    <w:p w14:paraId="1F5F7B63" w14:textId="77777777" w:rsidR="0067516E" w:rsidRDefault="0067516E" w:rsidP="0067516E">
      <w:pPr>
        <w:rPr>
          <w:color w:val="FF0000"/>
        </w:rPr>
      </w:pPr>
      <w:r w:rsidRPr="00DA3849">
        <w:rPr>
          <w:color w:val="FF0000"/>
        </w:rPr>
        <w:t>Add</w:t>
      </w:r>
      <w:r w:rsidRPr="00DA3849">
        <w:rPr>
          <w:color w:val="FF0000"/>
        </w:rPr>
        <w:tab/>
        <w:t>Save</w:t>
      </w:r>
      <w:r w:rsidRPr="00DA3849">
        <w:rPr>
          <w:color w:val="FF0000"/>
        </w:rPr>
        <w:tab/>
        <w:t>Clear</w:t>
      </w:r>
    </w:p>
    <w:p w14:paraId="2D0D3C30" w14:textId="77777777" w:rsidR="0067516E" w:rsidRPr="00EE1943" w:rsidRDefault="00EE1943">
      <w:pPr>
        <w:rPr>
          <w:b/>
          <w:color w:val="000000" w:themeColor="text1"/>
          <w:sz w:val="24"/>
        </w:rPr>
      </w:pPr>
      <w:r w:rsidRPr="00EE1943">
        <w:rPr>
          <w:b/>
          <w:color w:val="000000" w:themeColor="text1"/>
          <w:sz w:val="24"/>
        </w:rPr>
        <w:t>Asset</w:t>
      </w:r>
    </w:p>
    <w:p w14:paraId="6FCAD241" w14:textId="77777777" w:rsidR="00B53242" w:rsidRDefault="00982AE2">
      <w:pPr>
        <w:rPr>
          <w:color w:val="000000" w:themeColor="text1"/>
        </w:rPr>
      </w:pPr>
      <w:r>
        <w:rPr>
          <w:color w:val="000000" w:themeColor="text1"/>
        </w:rPr>
        <w:t>Asset Given ID</w:t>
      </w:r>
    </w:p>
    <w:p w14:paraId="52F0F921" w14:textId="77777777" w:rsidR="00982AE2" w:rsidRDefault="00982AE2">
      <w:pPr>
        <w:rPr>
          <w:color w:val="000000" w:themeColor="text1"/>
        </w:rPr>
      </w:pPr>
      <w:r>
        <w:rPr>
          <w:color w:val="000000" w:themeColor="text1"/>
        </w:rPr>
        <w:t>Asset</w:t>
      </w:r>
    </w:p>
    <w:p w14:paraId="01924806" w14:textId="77777777" w:rsidR="00982AE2" w:rsidRDefault="00982AE2">
      <w:pPr>
        <w:rPr>
          <w:color w:val="000000" w:themeColor="text1"/>
        </w:rPr>
      </w:pPr>
      <w:r>
        <w:rPr>
          <w:color w:val="000000" w:themeColor="text1"/>
        </w:rPr>
        <w:t>Given Date</w:t>
      </w:r>
    </w:p>
    <w:p w14:paraId="63E1CA45" w14:textId="77777777" w:rsidR="00982AE2" w:rsidRDefault="00982AE2">
      <w:pPr>
        <w:rPr>
          <w:color w:val="000000" w:themeColor="text1"/>
        </w:rPr>
      </w:pPr>
      <w:r>
        <w:rPr>
          <w:color w:val="000000" w:themeColor="text1"/>
        </w:rPr>
        <w:t>Return Date</w:t>
      </w:r>
    </w:p>
    <w:p w14:paraId="6819ACD4" w14:textId="77777777" w:rsidR="00982AE2" w:rsidRDefault="00982AE2">
      <w:pPr>
        <w:rPr>
          <w:color w:val="000000" w:themeColor="text1"/>
        </w:rPr>
      </w:pPr>
      <w:r>
        <w:rPr>
          <w:color w:val="000000" w:themeColor="text1"/>
        </w:rPr>
        <w:t>Return Status</w:t>
      </w:r>
    </w:p>
    <w:p w14:paraId="3C083EAC" w14:textId="77777777" w:rsidR="00982AE2" w:rsidRDefault="00982AE2">
      <w:pPr>
        <w:rPr>
          <w:color w:val="000000" w:themeColor="text1"/>
        </w:rPr>
      </w:pPr>
      <w:r>
        <w:rPr>
          <w:color w:val="000000" w:themeColor="text1"/>
        </w:rPr>
        <w:t>Notes</w:t>
      </w:r>
    </w:p>
    <w:p w14:paraId="2359176A" w14:textId="77777777" w:rsidR="00982AE2" w:rsidRDefault="00982AE2">
      <w:pPr>
        <w:rPr>
          <w:color w:val="000000" w:themeColor="text1"/>
        </w:rPr>
      </w:pPr>
      <w:r>
        <w:rPr>
          <w:color w:val="000000" w:themeColor="text1"/>
        </w:rPr>
        <w:t>Status</w:t>
      </w:r>
    </w:p>
    <w:p w14:paraId="2BE40990" w14:textId="77777777" w:rsidR="00EE3357" w:rsidRDefault="00EE3357" w:rsidP="00EE3357">
      <w:pPr>
        <w:rPr>
          <w:color w:val="FF0000"/>
        </w:rPr>
      </w:pPr>
      <w:r w:rsidRPr="00DA3849">
        <w:rPr>
          <w:color w:val="FF0000"/>
        </w:rPr>
        <w:t>Add</w:t>
      </w:r>
      <w:r w:rsidRPr="00DA3849">
        <w:rPr>
          <w:color w:val="FF0000"/>
        </w:rPr>
        <w:tab/>
        <w:t>Save</w:t>
      </w:r>
      <w:r w:rsidRPr="00DA3849">
        <w:rPr>
          <w:color w:val="FF0000"/>
        </w:rPr>
        <w:tab/>
        <w:t>Clear</w:t>
      </w:r>
    </w:p>
    <w:p w14:paraId="664F9ACC" w14:textId="77777777" w:rsidR="00982AE2" w:rsidRDefault="00BD0EC1">
      <w:pPr>
        <w:rPr>
          <w:b/>
          <w:color w:val="000000" w:themeColor="text1"/>
          <w:sz w:val="24"/>
        </w:rPr>
      </w:pPr>
      <w:r w:rsidRPr="00BD0EC1">
        <w:rPr>
          <w:b/>
          <w:color w:val="000000" w:themeColor="text1"/>
          <w:sz w:val="24"/>
        </w:rPr>
        <w:t>Photo</w:t>
      </w:r>
    </w:p>
    <w:p w14:paraId="16F27AE0" w14:textId="77777777" w:rsidR="00BD0EC1" w:rsidRDefault="00BD0EC1">
      <w:pPr>
        <w:rPr>
          <w:color w:val="000000" w:themeColor="text1"/>
        </w:rPr>
      </w:pPr>
      <w:r>
        <w:rPr>
          <w:color w:val="000000" w:themeColor="text1"/>
        </w:rPr>
        <w:t>Photo ID</w:t>
      </w:r>
    </w:p>
    <w:p w14:paraId="6F609307" w14:textId="77777777" w:rsidR="00BD0EC1" w:rsidRDefault="00BD0EC1">
      <w:pPr>
        <w:rPr>
          <w:color w:val="000000" w:themeColor="text1"/>
        </w:rPr>
      </w:pPr>
      <w:r>
        <w:rPr>
          <w:color w:val="000000" w:themeColor="text1"/>
        </w:rPr>
        <w:t>Title</w:t>
      </w:r>
    </w:p>
    <w:p w14:paraId="66F56176" w14:textId="77777777" w:rsidR="00BD0EC1" w:rsidRDefault="00BD0EC1">
      <w:pPr>
        <w:rPr>
          <w:color w:val="000000" w:themeColor="text1"/>
        </w:rPr>
      </w:pPr>
      <w:r>
        <w:rPr>
          <w:color w:val="000000" w:themeColor="text1"/>
        </w:rPr>
        <w:t xml:space="preserve">Photo </w:t>
      </w:r>
    </w:p>
    <w:p w14:paraId="6EA8D7B0" w14:textId="77777777" w:rsidR="00BD0EC1" w:rsidRPr="00BD0EC1" w:rsidRDefault="00BD0EC1" w:rsidP="00BD0EC1">
      <w:pPr>
        <w:spacing w:after="0"/>
        <w:rPr>
          <w:color w:val="000000" w:themeColor="text1"/>
          <w:sz w:val="18"/>
        </w:rPr>
      </w:pPr>
      <w:r w:rsidRPr="00BD0EC1">
        <w:rPr>
          <w:color w:val="000000" w:themeColor="text1"/>
          <w:sz w:val="18"/>
        </w:rPr>
        <w:t>Browse…. No file Selected.</w:t>
      </w:r>
    </w:p>
    <w:p w14:paraId="5E676363" w14:textId="77777777" w:rsidR="00BD0EC1" w:rsidRPr="00BD0EC1" w:rsidRDefault="00BD0EC1" w:rsidP="00BD0EC1">
      <w:pPr>
        <w:spacing w:after="0"/>
        <w:rPr>
          <w:color w:val="000000" w:themeColor="text1"/>
          <w:sz w:val="18"/>
        </w:rPr>
      </w:pPr>
      <w:proofErr w:type="gramStart"/>
      <w:r w:rsidRPr="00BD0EC1">
        <w:rPr>
          <w:color w:val="000000" w:themeColor="text1"/>
          <w:sz w:val="18"/>
        </w:rPr>
        <w:t>Size :</w:t>
      </w:r>
      <w:proofErr w:type="gramEnd"/>
      <w:r w:rsidRPr="00BD0EC1">
        <w:rPr>
          <w:color w:val="000000" w:themeColor="text1"/>
          <w:sz w:val="18"/>
        </w:rPr>
        <w:t xml:space="preserve"> Width :</w:t>
      </w:r>
    </w:p>
    <w:p w14:paraId="3F5CAEE6" w14:textId="77777777" w:rsidR="00BD0EC1" w:rsidRDefault="00BD0EC1">
      <w:pPr>
        <w:rPr>
          <w:color w:val="000000" w:themeColor="text1"/>
        </w:rPr>
      </w:pPr>
      <w:r>
        <w:rPr>
          <w:color w:val="000000" w:themeColor="text1"/>
        </w:rPr>
        <w:t>Status</w:t>
      </w:r>
    </w:p>
    <w:p w14:paraId="61AE708A" w14:textId="77777777" w:rsidR="00BD0EC1" w:rsidRDefault="00BD0EC1" w:rsidP="00BD0EC1">
      <w:pPr>
        <w:rPr>
          <w:color w:val="FF0000"/>
        </w:rPr>
      </w:pPr>
      <w:r>
        <w:rPr>
          <w:color w:val="FF0000"/>
        </w:rPr>
        <w:t>Add</w:t>
      </w:r>
      <w:r>
        <w:rPr>
          <w:color w:val="FF0000"/>
        </w:rPr>
        <w:tab/>
      </w:r>
      <w:r w:rsidRPr="00DA3849">
        <w:rPr>
          <w:color w:val="FF0000"/>
        </w:rPr>
        <w:t>Clear</w:t>
      </w:r>
    </w:p>
    <w:p w14:paraId="7C2046CE" w14:textId="77777777" w:rsidR="00BD0EC1" w:rsidRDefault="001D3E0C">
      <w:pPr>
        <w:rPr>
          <w:b/>
          <w:color w:val="000000" w:themeColor="text1"/>
          <w:sz w:val="24"/>
        </w:rPr>
      </w:pPr>
      <w:r w:rsidRPr="001D3E0C">
        <w:rPr>
          <w:b/>
          <w:color w:val="000000" w:themeColor="text1"/>
          <w:sz w:val="24"/>
        </w:rPr>
        <w:t>Document</w:t>
      </w:r>
    </w:p>
    <w:p w14:paraId="7D494385" w14:textId="77777777" w:rsidR="001D3E0C" w:rsidRDefault="001D3E0C" w:rsidP="001D3E0C">
      <w:pPr>
        <w:rPr>
          <w:color w:val="000000" w:themeColor="text1"/>
        </w:rPr>
      </w:pPr>
      <w:r>
        <w:rPr>
          <w:b/>
          <w:color w:val="000000" w:themeColor="text1"/>
          <w:sz w:val="24"/>
        </w:rPr>
        <w:t xml:space="preserve"> </w:t>
      </w:r>
      <w:r>
        <w:rPr>
          <w:color w:val="000000" w:themeColor="text1"/>
        </w:rPr>
        <w:t>Photo ID</w:t>
      </w:r>
    </w:p>
    <w:p w14:paraId="7EB03ABA" w14:textId="77777777" w:rsidR="001D3E0C" w:rsidRDefault="001D3E0C" w:rsidP="001D3E0C">
      <w:pPr>
        <w:rPr>
          <w:color w:val="000000" w:themeColor="text1"/>
        </w:rPr>
      </w:pPr>
      <w:r>
        <w:rPr>
          <w:color w:val="000000" w:themeColor="text1"/>
        </w:rPr>
        <w:t>Title</w:t>
      </w:r>
    </w:p>
    <w:p w14:paraId="49C9E3B0" w14:textId="77777777" w:rsidR="001D3E0C" w:rsidRDefault="001D3E0C" w:rsidP="001D3E0C">
      <w:pPr>
        <w:rPr>
          <w:color w:val="000000" w:themeColor="text1"/>
        </w:rPr>
      </w:pPr>
      <w:r>
        <w:rPr>
          <w:color w:val="000000" w:themeColor="text1"/>
        </w:rPr>
        <w:t xml:space="preserve">Photo </w:t>
      </w:r>
    </w:p>
    <w:p w14:paraId="6130A2FD" w14:textId="77777777" w:rsidR="001D3E0C" w:rsidRPr="00BD0EC1" w:rsidRDefault="001D3E0C" w:rsidP="001D3E0C">
      <w:pPr>
        <w:spacing w:after="0"/>
        <w:rPr>
          <w:color w:val="000000" w:themeColor="text1"/>
          <w:sz w:val="18"/>
        </w:rPr>
      </w:pPr>
      <w:r w:rsidRPr="00BD0EC1">
        <w:rPr>
          <w:color w:val="000000" w:themeColor="text1"/>
          <w:sz w:val="18"/>
        </w:rPr>
        <w:t>Browse…. No file Selected.</w:t>
      </w:r>
    </w:p>
    <w:p w14:paraId="21E9ABC3" w14:textId="77777777" w:rsidR="001D3E0C" w:rsidRPr="00BD0EC1" w:rsidRDefault="001D3E0C" w:rsidP="001D3E0C">
      <w:pPr>
        <w:spacing w:after="0"/>
        <w:rPr>
          <w:color w:val="000000" w:themeColor="text1"/>
          <w:sz w:val="18"/>
        </w:rPr>
      </w:pPr>
      <w:proofErr w:type="gramStart"/>
      <w:r w:rsidRPr="00BD0EC1">
        <w:rPr>
          <w:color w:val="000000" w:themeColor="text1"/>
          <w:sz w:val="18"/>
        </w:rPr>
        <w:t>Size :</w:t>
      </w:r>
      <w:proofErr w:type="gramEnd"/>
      <w:r w:rsidRPr="00BD0EC1">
        <w:rPr>
          <w:color w:val="000000" w:themeColor="text1"/>
          <w:sz w:val="18"/>
        </w:rPr>
        <w:t xml:space="preserve"> Width :</w:t>
      </w:r>
    </w:p>
    <w:p w14:paraId="1C6F283E" w14:textId="77777777" w:rsidR="001D3E0C" w:rsidRDefault="001D3E0C" w:rsidP="001D3E0C">
      <w:pPr>
        <w:rPr>
          <w:color w:val="000000" w:themeColor="text1"/>
        </w:rPr>
      </w:pPr>
      <w:r>
        <w:rPr>
          <w:color w:val="000000" w:themeColor="text1"/>
        </w:rPr>
        <w:t>Status</w:t>
      </w:r>
    </w:p>
    <w:p w14:paraId="6F67822D" w14:textId="77777777" w:rsidR="001D3E0C" w:rsidRDefault="001D3E0C" w:rsidP="001D3E0C">
      <w:pPr>
        <w:rPr>
          <w:color w:val="FF0000"/>
        </w:rPr>
      </w:pPr>
      <w:r>
        <w:rPr>
          <w:color w:val="FF0000"/>
        </w:rPr>
        <w:t>Add</w:t>
      </w:r>
      <w:r>
        <w:rPr>
          <w:color w:val="FF0000"/>
        </w:rPr>
        <w:tab/>
      </w:r>
      <w:r w:rsidRPr="00DA3849">
        <w:rPr>
          <w:color w:val="FF0000"/>
        </w:rPr>
        <w:t>Clear</w:t>
      </w:r>
    </w:p>
    <w:p w14:paraId="70F9E644" w14:textId="77777777" w:rsidR="00EE3357" w:rsidRDefault="00EE3357">
      <w:pPr>
        <w:rPr>
          <w:b/>
          <w:color w:val="000000" w:themeColor="text1"/>
          <w:sz w:val="24"/>
        </w:rPr>
      </w:pPr>
    </w:p>
    <w:p w14:paraId="3E03AA86" w14:textId="77777777" w:rsidR="00EE3357" w:rsidRDefault="00EE3357">
      <w:pPr>
        <w:rPr>
          <w:b/>
          <w:color w:val="000000" w:themeColor="text1"/>
          <w:sz w:val="24"/>
        </w:rPr>
      </w:pPr>
    </w:p>
    <w:p w14:paraId="2DB1BF35" w14:textId="77777777" w:rsidR="001D3E0C" w:rsidRDefault="001D3E0C">
      <w:pPr>
        <w:rPr>
          <w:b/>
          <w:color w:val="000000" w:themeColor="text1"/>
          <w:sz w:val="24"/>
        </w:rPr>
      </w:pPr>
      <w:r>
        <w:rPr>
          <w:b/>
          <w:color w:val="000000" w:themeColor="text1"/>
          <w:sz w:val="24"/>
        </w:rPr>
        <w:lastRenderedPageBreak/>
        <w:t>Extra Activity</w:t>
      </w:r>
    </w:p>
    <w:p w14:paraId="170116A5" w14:textId="77777777" w:rsidR="001D3E0C" w:rsidRDefault="00EE3357">
      <w:pPr>
        <w:rPr>
          <w:color w:val="000000" w:themeColor="text1"/>
        </w:rPr>
      </w:pPr>
      <w:r>
        <w:rPr>
          <w:color w:val="000000" w:themeColor="text1"/>
        </w:rPr>
        <w:t>Activity ID</w:t>
      </w:r>
    </w:p>
    <w:p w14:paraId="1FCE68DF" w14:textId="77777777" w:rsidR="00EE3357" w:rsidRDefault="00EE3357">
      <w:pPr>
        <w:rPr>
          <w:color w:val="000000" w:themeColor="text1"/>
        </w:rPr>
      </w:pPr>
      <w:r>
        <w:rPr>
          <w:color w:val="000000" w:themeColor="text1"/>
        </w:rPr>
        <w:t>Activity Type</w:t>
      </w:r>
    </w:p>
    <w:p w14:paraId="4C99FDF1" w14:textId="77777777" w:rsidR="00EE3357" w:rsidRDefault="00EE3357">
      <w:pPr>
        <w:rPr>
          <w:color w:val="000000" w:themeColor="text1"/>
        </w:rPr>
      </w:pPr>
      <w:r>
        <w:rPr>
          <w:color w:val="000000" w:themeColor="text1"/>
        </w:rPr>
        <w:t>Notes</w:t>
      </w:r>
    </w:p>
    <w:p w14:paraId="4AAFD29A" w14:textId="77777777" w:rsidR="00EE3357" w:rsidRDefault="00EE3357">
      <w:pPr>
        <w:rPr>
          <w:color w:val="000000" w:themeColor="text1"/>
        </w:rPr>
      </w:pPr>
      <w:r>
        <w:rPr>
          <w:color w:val="000000" w:themeColor="text1"/>
        </w:rPr>
        <w:t>Status</w:t>
      </w:r>
    </w:p>
    <w:p w14:paraId="562F45CB" w14:textId="77777777" w:rsidR="00EE3357" w:rsidRDefault="00EE3357" w:rsidP="00EE3357">
      <w:pPr>
        <w:rPr>
          <w:color w:val="FF0000"/>
        </w:rPr>
      </w:pPr>
      <w:r w:rsidRPr="00DA3849">
        <w:rPr>
          <w:color w:val="FF0000"/>
        </w:rPr>
        <w:t>Add</w:t>
      </w:r>
      <w:r w:rsidRPr="00DA3849">
        <w:rPr>
          <w:color w:val="FF0000"/>
        </w:rPr>
        <w:tab/>
        <w:t>Save</w:t>
      </w:r>
      <w:r w:rsidRPr="00DA3849">
        <w:rPr>
          <w:color w:val="FF0000"/>
        </w:rPr>
        <w:tab/>
        <w:t>Clear</w:t>
      </w:r>
    </w:p>
    <w:p w14:paraId="6E957381" w14:textId="77777777" w:rsidR="00EE3357" w:rsidRPr="00EE3357" w:rsidRDefault="00EE3357">
      <w:pPr>
        <w:rPr>
          <w:color w:val="000000" w:themeColor="text1"/>
        </w:rPr>
      </w:pPr>
    </w:p>
    <w:sectPr w:rsidR="00EE3357" w:rsidRPr="00EE33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DCzNDQ0MzA1MDNQ0lEKTi0uzszPAykwrAUANY7EWiwAAAA="/>
  </w:docVars>
  <w:rsids>
    <w:rsidRoot w:val="00A77030"/>
    <w:rsid w:val="000077E7"/>
    <w:rsid w:val="00023E64"/>
    <w:rsid w:val="00124310"/>
    <w:rsid w:val="00170BD4"/>
    <w:rsid w:val="001A1999"/>
    <w:rsid w:val="001C3F5B"/>
    <w:rsid w:val="001D3E0C"/>
    <w:rsid w:val="002F7812"/>
    <w:rsid w:val="00405ABF"/>
    <w:rsid w:val="00406518"/>
    <w:rsid w:val="0041189D"/>
    <w:rsid w:val="00450849"/>
    <w:rsid w:val="004645B2"/>
    <w:rsid w:val="00537F4F"/>
    <w:rsid w:val="00551453"/>
    <w:rsid w:val="005D1BFF"/>
    <w:rsid w:val="005D1DC4"/>
    <w:rsid w:val="006150D5"/>
    <w:rsid w:val="0067516E"/>
    <w:rsid w:val="00685B0E"/>
    <w:rsid w:val="00691CF0"/>
    <w:rsid w:val="007A207E"/>
    <w:rsid w:val="007C5988"/>
    <w:rsid w:val="007F1FB3"/>
    <w:rsid w:val="00834916"/>
    <w:rsid w:val="00895E96"/>
    <w:rsid w:val="008B1ACB"/>
    <w:rsid w:val="008E104A"/>
    <w:rsid w:val="008F0B3C"/>
    <w:rsid w:val="00944550"/>
    <w:rsid w:val="00982AE2"/>
    <w:rsid w:val="009939C0"/>
    <w:rsid w:val="009D341E"/>
    <w:rsid w:val="00A77030"/>
    <w:rsid w:val="00AF51D1"/>
    <w:rsid w:val="00B252D9"/>
    <w:rsid w:val="00B33A3B"/>
    <w:rsid w:val="00B53242"/>
    <w:rsid w:val="00B94FDB"/>
    <w:rsid w:val="00BD0EC1"/>
    <w:rsid w:val="00C34C2D"/>
    <w:rsid w:val="00C47644"/>
    <w:rsid w:val="00C56F6E"/>
    <w:rsid w:val="00D12E8C"/>
    <w:rsid w:val="00D200B9"/>
    <w:rsid w:val="00D30E4F"/>
    <w:rsid w:val="00DA3849"/>
    <w:rsid w:val="00DE140E"/>
    <w:rsid w:val="00DF7ABB"/>
    <w:rsid w:val="00EE1943"/>
    <w:rsid w:val="00EE3357"/>
    <w:rsid w:val="00EE3C43"/>
    <w:rsid w:val="00F92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7F072"/>
  <w15:chartTrackingRefBased/>
  <w15:docId w15:val="{EDA735B4-741C-4003-A9F6-2914E9052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E33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B4BF2-F870-480B-940D-E7219D011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0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Mamun Khan</dc:creator>
  <cp:keywords/>
  <dc:description/>
  <cp:lastModifiedBy>Mahatab Uddin</cp:lastModifiedBy>
  <cp:revision>56</cp:revision>
  <dcterms:created xsi:type="dcterms:W3CDTF">2019-10-01T09:36:00Z</dcterms:created>
  <dcterms:modified xsi:type="dcterms:W3CDTF">2019-10-01T13:05:00Z</dcterms:modified>
</cp:coreProperties>
</file>